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C80EB" w14:textId="77777777" w:rsidR="0062200E" w:rsidRDefault="0062200E" w:rsidP="007F391C">
      <w:pPr>
        <w:jc w:val="both"/>
        <w:rPr>
          <w:snapToGrid w:val="0"/>
          <w:sz w:val="18"/>
          <w:szCs w:val="18"/>
        </w:rPr>
      </w:pPr>
    </w:p>
    <w:p w14:paraId="134A9748" w14:textId="77777777"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3ABBA214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2F9A6BD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ate of inspection:</w:t>
            </w:r>
          </w:p>
        </w:tc>
        <w:tc>
          <w:tcPr>
            <w:tcW w:w="7087" w:type="dxa"/>
            <w:vAlign w:val="center"/>
          </w:tcPr>
          <w:p w14:paraId="5226EF6A" w14:textId="77777777" w:rsidR="00370398" w:rsidRDefault="00370398" w:rsidP="00773F10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0"/>
          </w:p>
        </w:tc>
      </w:tr>
      <w:tr w:rsidR="00370398" w14:paraId="0EB5E309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4B45BAAC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eople present:</w:t>
            </w:r>
          </w:p>
        </w:tc>
        <w:tc>
          <w:tcPr>
            <w:tcW w:w="7087" w:type="dxa"/>
          </w:tcPr>
          <w:p w14:paraId="4D17376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"/>
          </w:p>
        </w:tc>
      </w:tr>
      <w:tr w:rsidR="00370398" w14:paraId="641CFE8D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72D3779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upervisory authority:</w:t>
            </w:r>
          </w:p>
        </w:tc>
        <w:tc>
          <w:tcPr>
            <w:tcW w:w="7087" w:type="dxa"/>
            <w:vAlign w:val="center"/>
          </w:tcPr>
          <w:p w14:paraId="35A05D03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"/>
          </w:p>
        </w:tc>
      </w:tr>
    </w:tbl>
    <w:p w14:paraId="475E457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3828"/>
        <w:gridCol w:w="1984"/>
      </w:tblGrid>
      <w:tr w:rsidR="00370398" w14:paraId="3A08D9FC" w14:textId="77777777" w:rsidTr="00370398">
        <w:trPr>
          <w:trHeight w:val="340"/>
        </w:trPr>
        <w:tc>
          <w:tcPr>
            <w:tcW w:w="9889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69C6CD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. COMPANY INFORMATION</w:t>
            </w:r>
          </w:p>
        </w:tc>
      </w:tr>
      <w:tr w:rsidR="00370398" w14:paraId="1FD75C4D" w14:textId="77777777" w:rsidTr="00370398">
        <w:tc>
          <w:tcPr>
            <w:tcW w:w="7905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14:paraId="009F7CE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Company name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01867F8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Business ID</w:t>
            </w:r>
          </w:p>
        </w:tc>
      </w:tr>
      <w:tr w:rsidR="00370398" w14:paraId="1EF62B7B" w14:textId="77777777" w:rsidTr="00370398">
        <w:trPr>
          <w:trHeight w:val="454"/>
        </w:trPr>
        <w:tc>
          <w:tcPr>
            <w:tcW w:w="79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23FCB76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15735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"/>
          </w:p>
        </w:tc>
      </w:tr>
      <w:tr w:rsidR="00370398" w14:paraId="3950A2A7" w14:textId="77777777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4EED43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Visiting address/Postal address</w:t>
            </w:r>
          </w:p>
        </w:tc>
      </w:tr>
      <w:tr w:rsidR="00370398" w14:paraId="7DE934F0" w14:textId="77777777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57CC04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5"/>
          </w:p>
        </w:tc>
      </w:tr>
      <w:tr w:rsidR="00BC6082" w14:paraId="6431B521" w14:textId="77777777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14:paraId="76A0D086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ostal code</w:t>
            </w:r>
          </w:p>
        </w:tc>
        <w:tc>
          <w:tcPr>
            <w:tcW w:w="7064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14:paraId="126C8FE8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own</w:t>
            </w:r>
          </w:p>
          <w:bookmarkStart w:id="6" w:name="Teksti8"/>
          <w:p w14:paraId="69D9680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bookmarkEnd w:id="6"/>
          <w:p w14:paraId="5479EACE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984D9FA" w14:textId="77777777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1FE9A16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7"/>
          </w:p>
        </w:tc>
        <w:tc>
          <w:tcPr>
            <w:tcW w:w="7064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F6A3BCB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5893BD5" w14:textId="77777777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AB0FC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Operator name/contact person</w:t>
            </w:r>
          </w:p>
        </w:tc>
      </w:tr>
      <w:tr w:rsidR="00370398" w14:paraId="4A3084B1" w14:textId="77777777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C91B7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8"/>
          </w:p>
        </w:tc>
      </w:tr>
      <w:tr w:rsidR="00370398" w14:paraId="4C44D8A6" w14:textId="77777777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425F64ED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elephone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60AF9DC8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Email</w:t>
            </w:r>
          </w:p>
        </w:tc>
      </w:tr>
      <w:tr w:rsidR="00370398" w14:paraId="7F59D55F" w14:textId="77777777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08382D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3EEEBE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0"/>
          </w:p>
        </w:tc>
      </w:tr>
    </w:tbl>
    <w:p w14:paraId="345BA283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2552"/>
        <w:gridCol w:w="4512"/>
      </w:tblGrid>
      <w:tr w:rsidR="00370398" w14:paraId="6559D56E" w14:textId="77777777" w:rsidTr="00370398">
        <w:trPr>
          <w:trHeight w:val="340"/>
        </w:trPr>
        <w:tc>
          <w:tcPr>
            <w:tcW w:w="988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3A763EF3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B. OPERATIONS</w:t>
            </w:r>
          </w:p>
        </w:tc>
      </w:tr>
      <w:tr w:rsidR="005C3E2B" w14:paraId="3345BCC4" w14:textId="77777777" w:rsidTr="005C3E2B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425DBF0B" w14:textId="6E6744B7"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Type of operation</w:t>
            </w:r>
            <w:r w:rsidR="008E6CBC">
              <w:rPr>
                <w:rFonts w:cs="Arial"/>
                <w:b/>
                <w:sz w:val="18"/>
                <w:szCs w:val="18"/>
                <w:lang w:val="en-GB" w:bidi="en-GB"/>
              </w:rPr>
              <w:t>: Import</w:t>
            </w:r>
          </w:p>
        </w:tc>
        <w:tc>
          <w:tcPr>
            <w:tcW w:w="2552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176D9EC" w14:textId="2FEED4A9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6"/>
                <w:szCs w:val="16"/>
                <w:lang w:val="en-GB" w:bidi="en-GB"/>
              </w:rPr>
            </w:r>
            <w:r w:rsidR="00A545AD">
              <w:rPr>
                <w:rFonts w:cs="Arial"/>
                <w:sz w:val="16"/>
                <w:szCs w:val="16"/>
                <w:lang w:val="en-GB" w:bidi="en-GB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end"/>
            </w:r>
            <w:r>
              <w:rPr>
                <w:rFonts w:cs="Arial"/>
                <w:sz w:val="16"/>
                <w:szCs w:val="16"/>
                <w:lang w:val="en-GB" w:bidi="en-GB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  <w:lang w:val="en-GB" w:bidi="en-GB"/>
              </w:rPr>
              <w:t xml:space="preserve">Import from a third country </w:t>
            </w:r>
          </w:p>
          <w:p w14:paraId="6792ECCD" w14:textId="77777777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GB" w:bidi="en-GB"/>
              </w:rPr>
              <w:t xml:space="preserve">  </w:t>
            </w:r>
          </w:p>
          <w:p w14:paraId="0A936BE9" w14:textId="46F6581F"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6"/>
                <w:szCs w:val="16"/>
                <w:lang w:val="en-GB" w:bidi="en-GB"/>
              </w:rPr>
            </w:r>
            <w:r w:rsidR="00A545AD">
              <w:rPr>
                <w:rFonts w:cs="Arial"/>
                <w:sz w:val="16"/>
                <w:szCs w:val="16"/>
                <w:lang w:val="en-GB" w:bidi="en-GB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end"/>
            </w:r>
            <w:r>
              <w:rPr>
                <w:rFonts w:cs="Arial"/>
                <w:sz w:val="16"/>
                <w:szCs w:val="16"/>
                <w:lang w:val="en-GB" w:bidi="en-GB"/>
              </w:rPr>
              <w:t xml:space="preserve"> </w:t>
            </w:r>
            <w:r w:rsidR="008E6CBC" w:rsidRPr="0063379A">
              <w:rPr>
                <w:rFonts w:cs="Arial"/>
                <w:sz w:val="18"/>
                <w:szCs w:val="18"/>
                <w:lang w:val="en-GB" w:bidi="en-GB"/>
              </w:rPr>
              <w:t xml:space="preserve">Import from the internal </w:t>
            </w:r>
            <w:r w:rsidR="008E6CBC">
              <w:rPr>
                <w:rFonts w:cs="Arial"/>
                <w:sz w:val="18"/>
                <w:szCs w:val="18"/>
                <w:lang w:val="en-GB" w:bidi="en-GB"/>
              </w:rPr>
              <w:t xml:space="preserve">(EU) </w:t>
            </w:r>
            <w:r w:rsidR="008E6CBC" w:rsidRPr="0063379A">
              <w:rPr>
                <w:rFonts w:cs="Arial"/>
                <w:sz w:val="18"/>
                <w:szCs w:val="18"/>
                <w:lang w:val="en-GB" w:bidi="en-GB"/>
              </w:rPr>
              <w:t>market</w:t>
            </w:r>
            <w:r w:rsidR="008E6CBC">
              <w:rPr>
                <w:rFonts w:cs="Arial"/>
                <w:sz w:val="16"/>
                <w:szCs w:val="16"/>
                <w:lang w:val="en-GB" w:bidi="en-GB"/>
              </w:rPr>
              <w:t xml:space="preserve">   </w:t>
            </w:r>
          </w:p>
        </w:tc>
        <w:tc>
          <w:tcPr>
            <w:tcW w:w="4512" w:type="dxa"/>
            <w:tcBorders>
              <w:left w:val="single" w:sz="8" w:space="0" w:color="auto"/>
              <w:right w:val="single" w:sz="8" w:space="0" w:color="auto"/>
            </w:tcBorders>
          </w:tcPr>
          <w:p w14:paraId="549F91A6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From which countries?</w:t>
            </w:r>
            <w:r>
              <w:rPr>
                <w:snapToGrid w:val="0"/>
                <w:sz w:val="22"/>
                <w:szCs w:val="22"/>
                <w:lang w:val="en-GB" w:bidi="en-GB"/>
              </w:rPr>
              <w:t xml:space="preserve">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08A37C81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14:paraId="02EC0342" w14:textId="77777777"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0DD96509" w14:textId="77777777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567711E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Distribution/marketing channels</w:t>
            </w:r>
          </w:p>
        </w:tc>
        <w:tc>
          <w:tcPr>
            <w:tcW w:w="7064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C6B4212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79D292E3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en-GB" w:bidi="en-GB"/>
              </w:rPr>
              <w:t xml:space="preserve">Own distribution/marketing </w:t>
            </w:r>
          </w:p>
          <w:p w14:paraId="1E5A1351" w14:textId="441C548A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2"/>
            <w:r w:rsidR="008E6CBC">
              <w:rPr>
                <w:snapToGrid w:val="0"/>
                <w:sz w:val="18"/>
                <w:szCs w:val="18"/>
                <w:lang w:val="en-GB" w:bidi="en-GB"/>
              </w:rPr>
              <w:t xml:space="preserve"> Internet marketing, www. address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2503D53B" w14:textId="210BF93A" w:rsidR="002522EE" w:rsidRDefault="002522EE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en-GB" w:bidi="en-GB"/>
              </w:rPr>
              <w:t xml:space="preserve"> Contract customers</w:t>
            </w:r>
          </w:p>
          <w:p w14:paraId="6364D9FE" w14:textId="3E5B9344" w:rsidR="008E6CBC" w:rsidRPr="006A1FD6" w:rsidRDefault="008E6CBC" w:rsidP="005C3E2B">
            <w:pPr>
              <w:rPr>
                <w:snapToGrid w:val="0"/>
                <w:sz w:val="18"/>
                <w:szCs w:val="18"/>
              </w:rPr>
            </w:pP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6A1FD6"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  <w:r w:rsidRPr="006A1FD6">
              <w:rPr>
                <w:snapToGrid w:val="0"/>
                <w:sz w:val="18"/>
                <w:szCs w:val="18"/>
              </w:rPr>
              <w:t xml:space="preserve">e-commerce, www. address 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14:paraId="1F17F368" w14:textId="4C65D040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</w:t>
            </w:r>
            <w:r w:rsidR="008E6CBC">
              <w:rPr>
                <w:snapToGrid w:val="0"/>
                <w:sz w:val="18"/>
                <w:szCs w:val="18"/>
                <w:lang w:val="en-GB" w:bidi="en-GB"/>
              </w:rPr>
              <w:t>istance selling, pl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ase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554049DF" w14:textId="77777777" w:rsidR="002522EE" w:rsidRDefault="008E6CBC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6A1FD6">
              <w:rPr>
                <w:snapToGrid w:val="0"/>
                <w:sz w:val="18"/>
                <w:szCs w:val="18"/>
                <w:lang w:val="en-GB" w:bidi="en-GB"/>
              </w:rPr>
              <w:t>Only distance selling</w:t>
            </w:r>
          </w:p>
          <w:p w14:paraId="74E199E2" w14:textId="6CF1B54D" w:rsidR="006A1FD6" w:rsidRDefault="006A1FD6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istributing way, pleas</w:t>
            </w:r>
            <w:r w:rsidR="00DC0F77">
              <w:rPr>
                <w:snapToGrid w:val="0"/>
                <w:sz w:val="18"/>
                <w:szCs w:val="18"/>
                <w:lang w:val="en-GB" w:bidi="en-GB"/>
              </w:rPr>
              <w:t>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A7123A" w14:paraId="59D0A72F" w14:textId="77777777" w:rsidTr="00DE621E">
        <w:trPr>
          <w:trHeight w:val="623"/>
        </w:trPr>
        <w:tc>
          <w:tcPr>
            <w:tcW w:w="2825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05B1C1" w14:textId="77777777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>Target groups for food contact materials</w:t>
            </w:r>
          </w:p>
        </w:tc>
        <w:tc>
          <w:tcPr>
            <w:tcW w:w="706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812EC0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1FEB5C56" w14:textId="5B6134CF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intended to be sold directly to the consumers  </w:t>
            </w:r>
          </w:p>
          <w:p w14:paraId="234207E4" w14:textId="3B33D060" w:rsidR="00A7123A" w:rsidRDefault="00A7123A" w:rsidP="002522EE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</w:t>
            </w:r>
            <w:r w:rsidR="001D35BF">
              <w:rPr>
                <w:snapToGrid w:val="0"/>
                <w:sz w:val="18"/>
                <w:szCs w:val="18"/>
                <w:lang w:val="en-GB" w:bidi="en-GB"/>
              </w:rPr>
              <w:t>i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ntended to be sold to food industry operators  </w:t>
            </w:r>
          </w:p>
          <w:p w14:paraId="37357598" w14:textId="3B254FB2" w:rsidR="00A7123A" w:rsidRDefault="00A7123A" w:rsidP="002522EE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d both directly to consumers and to food industry operators </w:t>
            </w:r>
          </w:p>
          <w:p w14:paraId="3F88835E" w14:textId="77777777" w:rsidR="001D35BF" w:rsidRDefault="001D35BF" w:rsidP="001D35BF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</w:r>
            <w:r w:rsidR="00A545AD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Pr="001D35BF">
              <w:rPr>
                <w:snapToGrid w:val="0"/>
                <w:sz w:val="18"/>
                <w:szCs w:val="18"/>
                <w:lang w:val="en-GB" w:bidi="en-GB"/>
              </w:rPr>
              <w:t>The products are intended for sale to the food contact materials industry for further processing.</w:t>
            </w:r>
          </w:p>
          <w:p w14:paraId="18ED11CD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</w:tbl>
    <w:p w14:paraId="405D55D1" w14:textId="77777777" w:rsidR="00DE621E" w:rsidRDefault="00DE621E">
      <w:r>
        <w:br w:type="page"/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134"/>
        <w:gridCol w:w="3532"/>
        <w:gridCol w:w="12"/>
        <w:gridCol w:w="3520"/>
      </w:tblGrid>
      <w:tr w:rsidR="002522EE" w14:paraId="76731516" w14:textId="77777777" w:rsidTr="00131B7E">
        <w:trPr>
          <w:trHeight w:val="472"/>
        </w:trPr>
        <w:tc>
          <w:tcPr>
            <w:tcW w:w="2825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4AA9B61" w14:textId="48214B94"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lastRenderedPageBreak/>
              <w:t>Details of operations</w:t>
            </w:r>
          </w:p>
        </w:tc>
        <w:tc>
          <w:tcPr>
            <w:tcW w:w="3532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017A1E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. Active and intelligent materials and supplies</w:t>
            </w:r>
          </w:p>
          <w:p w14:paraId="75AA96DE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2. Adhesives</w:t>
            </w:r>
          </w:p>
          <w:p w14:paraId="2C6ACA32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3. Ceramics</w:t>
            </w:r>
          </w:p>
          <w:p w14:paraId="17DBAA45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4. Cork</w:t>
            </w:r>
          </w:p>
          <w:p w14:paraId="611FE531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5. Rubber</w:t>
            </w:r>
          </w:p>
          <w:p w14:paraId="1FA8779F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6. Glass</w:t>
            </w:r>
          </w:p>
          <w:p w14:paraId="1D01DB0B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7. Ion exchange resins</w:t>
            </w:r>
          </w:p>
          <w:p w14:paraId="6B3CE506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8. Metals and alloys</w:t>
            </w:r>
          </w:p>
          <w:p w14:paraId="1A2B0195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9. Paper and paperboard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EE861E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0. Plastics </w:t>
            </w:r>
          </w:p>
          <w:p w14:paraId="3400E4A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1. Printing inks</w:t>
            </w:r>
          </w:p>
          <w:p w14:paraId="215015A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2. Regenerated cellulose (= cellophane)</w:t>
            </w:r>
          </w:p>
          <w:p w14:paraId="185BC312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3. Silicones</w:t>
            </w:r>
          </w:p>
          <w:p w14:paraId="135758B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4. Textiles</w:t>
            </w:r>
          </w:p>
          <w:p w14:paraId="18F4244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5. Varnishes and coatings</w:t>
            </w:r>
          </w:p>
          <w:p w14:paraId="6920748F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6. Waxes</w:t>
            </w:r>
          </w:p>
          <w:p w14:paraId="1D2477B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7. Wood</w:t>
            </w:r>
          </w:p>
          <w:p w14:paraId="1B11017F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8. Other</w:t>
            </w:r>
          </w:p>
        </w:tc>
      </w:tr>
      <w:tr w:rsidR="004E611B" w14:paraId="7E94585B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7FCF6C9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>
              <w:rPr>
                <w:lang w:val="en-GB" w:bidi="en-GB"/>
              </w:rPr>
              <w:br w:type="page"/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t xml:space="preserve">If other, please specify 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8"/>
          </w:p>
        </w:tc>
      </w:tr>
      <w:tr w:rsidR="00F12D3C" w14:paraId="5054FB91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C0E8502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Purpose of contact materials </w:t>
            </w:r>
          </w:p>
          <w:p w14:paraId="74117192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Food packaging materials</w:t>
            </w:r>
          </w:p>
          <w:p w14:paraId="5C3ED1B1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Production equipment and devices for the food processing industry</w:t>
            </w:r>
          </w:p>
          <w:p w14:paraId="70FF639E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Utensils intended for food storage</w:t>
            </w:r>
          </w:p>
          <w:p w14:paraId="4A2FCD05" w14:textId="77777777" w:rsidR="00DC0F77" w:rsidRDefault="00F12D3C" w:rsidP="00F12D3C">
            <w:pPr>
              <w:spacing w:before="60" w:after="40"/>
              <w:rPr>
                <w:rFonts w:cs="Arial"/>
                <w:sz w:val="18"/>
                <w:szCs w:val="18"/>
                <w:lang w:val="en-GB" w:bidi="en-GB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Kitchen equipment, tableware, utensils, etc.</w:t>
            </w:r>
          </w:p>
          <w:p w14:paraId="109D88F5" w14:textId="002EECF7" w:rsidR="00F12D3C" w:rsidRPr="00A7123A" w:rsidRDefault="00DC0F77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I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 xml:space="preserve">ntermediate materials and articles for converting of final 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food 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>contact materials</w:t>
            </w:r>
          </w:p>
          <w:p w14:paraId="069BC97E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Other, please specify 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end"/>
            </w:r>
          </w:p>
          <w:p w14:paraId="218D99E0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0F13F5DF" w14:textId="77777777" w:rsidTr="007F1381">
        <w:trPr>
          <w:trHeight w:val="1707"/>
        </w:trPr>
        <w:tc>
          <w:tcPr>
            <w:tcW w:w="9889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6743D7AB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Other refinements</w:t>
            </w:r>
          </w:p>
          <w:p w14:paraId="44DAC81A" w14:textId="3534499E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Contact materials intended for toddlers (0–3 years old), please specify 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35D9340B" w14:textId="31F8F430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Export, please specify destination  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1B21920F" w14:textId="36BC9B59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en-GB" w:bidi="en-GB"/>
              </w:rPr>
              <w:t xml:space="preserve"> Recycled materials, please specify 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5016A064" w14:textId="7CA06ADD" w:rsidR="00F12D3C" w:rsidRPr="00F12D3C" w:rsidRDefault="00F12D3C" w:rsidP="007F1381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Surface biocides, please specify 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</w:tc>
      </w:tr>
      <w:tr w:rsidR="0047106D" w14:paraId="262880F8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BCC21D0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en-GB" w:bidi="en-GB"/>
              </w:rPr>
              <w:t>Scope of operations</w:t>
            </w:r>
          </w:p>
        </w:tc>
        <w:tc>
          <w:tcPr>
            <w:tcW w:w="4678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139EC1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Production volume </w:t>
            </w:r>
          </w:p>
          <w:p w14:paraId="162261A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pcs/year or &lt; 10,000 kg/year</w:t>
            </w:r>
          </w:p>
          <w:p w14:paraId="4008375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1,000 pcs/year or 10,000-1 million kg/year</w:t>
            </w:r>
          </w:p>
          <w:p w14:paraId="163F633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,000 pcs/year or &gt; </w:t>
            </w:r>
            <w:r w:rsidR="003F2471">
              <w:rPr>
                <w:rFonts w:cs="Arial"/>
                <w:sz w:val="18"/>
                <w:szCs w:val="18"/>
                <w:lang w:val="en-GB" w:bidi="en-GB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kg/year </w:t>
            </w:r>
          </w:p>
          <w:p w14:paraId="18CD01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0BCBF03F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>Turnover</w:t>
            </w:r>
          </w:p>
          <w:p w14:paraId="29CC464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2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1CB0DDC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2–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838AF7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1AFA34C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A18704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Floor area of the production and storage facilities </w:t>
            </w:r>
          </w:p>
          <w:p w14:paraId="669738B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266B84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49B8CE7E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en-GB" w:bidi="en-GB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1D688EC" w14:textId="77777777" w:rsidR="00441C16" w:rsidRPr="004E611B" w:rsidRDefault="00441C16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No storage</w:t>
            </w:r>
          </w:p>
          <w:p w14:paraId="2E4F94B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3E08CE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Number of employees </w:t>
            </w:r>
          </w:p>
          <w:p w14:paraId="72F3642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5</w:t>
            </w:r>
          </w:p>
          <w:p w14:paraId="7E55C41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5–100</w:t>
            </w:r>
          </w:p>
          <w:p w14:paraId="3B4FBE48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0</w:t>
            </w:r>
          </w:p>
          <w:p w14:paraId="7D439E9A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4131E680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AE869DB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Miscellaneous </w:t>
            </w:r>
            <w:r w:rsidR="00182B85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14:paraId="5A104072" w14:textId="77777777" w:rsidTr="00370398">
        <w:trPr>
          <w:trHeight w:val="680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4A4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3"/>
          </w:p>
        </w:tc>
      </w:tr>
    </w:tbl>
    <w:p w14:paraId="108F8467" w14:textId="5728939D" w:rsidR="00370398" w:rsidRDefault="00370398" w:rsidP="00DE621E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p w14:paraId="6CD70CD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6B9C2A53" w14:textId="77777777" w:rsidTr="00DE621E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1114F23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C. ASSESSMENT OF THE QUALITY MANAGEMENT SYSTEM AND ITS IMPLEMENTATION</w:t>
            </w:r>
          </w:p>
        </w:tc>
      </w:tr>
    </w:tbl>
    <w:p w14:paraId="61109AE7" w14:textId="520D73A4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2351B2F0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2CA3472B" w14:textId="77777777" w:rsidTr="00DE621E">
        <w:tc>
          <w:tcPr>
            <w:tcW w:w="10057" w:type="dxa"/>
            <w:shd w:val="clear" w:color="auto" w:fill="F3F3F3"/>
          </w:tcPr>
          <w:p w14:paraId="104A5AF6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0F904492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EEE03F5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4762C3E2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330199F5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288"/>
        <w:gridCol w:w="2746"/>
        <w:gridCol w:w="1223"/>
      </w:tblGrid>
      <w:tr w:rsidR="0044670D" w14:paraId="2218A3B2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5F7C1236" w14:textId="4BEBEC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1. </w:t>
            </w:r>
            <w:r w:rsidR="00382273">
              <w:rPr>
                <w:b/>
                <w:snapToGrid w:val="0"/>
                <w:sz w:val="18"/>
                <w:szCs w:val="18"/>
              </w:rPr>
              <w:t>Information of the quality management system</w:t>
            </w: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35D38306" w14:textId="31591223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 w:rsidR="00382273">
              <w:rPr>
                <w:b/>
                <w:snapToGrid w:val="0"/>
                <w:sz w:val="18"/>
                <w:szCs w:val="18"/>
              </w:rPr>
              <w:t>ssesment</w:t>
            </w:r>
          </w:p>
          <w:p w14:paraId="0E565C1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30C1F646" w14:textId="77777777" w:rsidTr="00382273">
        <w:trPr>
          <w:trHeight w:val="227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64CB15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3D247C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2FAD91DF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202DC0D3" w14:textId="77777777" w:rsidTr="009323D3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1C11A23D" w14:textId="20E8364F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proofErr w:type="gramStart"/>
            <w:r w:rsidR="00382273">
              <w:rPr>
                <w:snapToGrid w:val="0"/>
                <w:sz w:val="18"/>
                <w:szCs w:val="18"/>
              </w:rPr>
              <w:t>Own-check</w:t>
            </w:r>
            <w:proofErr w:type="gramEnd"/>
            <w:r w:rsidR="00382273">
              <w:rPr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6B89CA96" w14:textId="70AD3C7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 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GMP-</w:t>
            </w:r>
            <w:r w:rsidR="00382273">
              <w:rPr>
                <w:snapToGrid w:val="0"/>
                <w:sz w:val="18"/>
                <w:szCs w:val="18"/>
              </w:rPr>
              <w:t>quality management system</w:t>
            </w:r>
          </w:p>
        </w:tc>
      </w:tr>
      <w:tr w:rsidR="0044670D" w14:paraId="02573F15" w14:textId="77777777" w:rsidTr="00382273">
        <w:trPr>
          <w:cantSplit/>
        </w:trPr>
        <w:tc>
          <w:tcPr>
            <w:tcW w:w="6086" w:type="dxa"/>
            <w:gridSpan w:val="2"/>
            <w:tcBorders>
              <w:left w:val="single" w:sz="8" w:space="0" w:color="auto"/>
              <w:bottom w:val="nil"/>
            </w:tcBorders>
          </w:tcPr>
          <w:p w14:paraId="164B1A86" w14:textId="750F60AB" w:rsidR="0044670D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Complians to which standard?</w:t>
            </w:r>
          </w:p>
        </w:tc>
        <w:tc>
          <w:tcPr>
            <w:tcW w:w="3969" w:type="dxa"/>
            <w:gridSpan w:val="2"/>
            <w:vMerge w:val="restart"/>
            <w:tcBorders>
              <w:right w:val="single" w:sz="8" w:space="0" w:color="auto"/>
            </w:tcBorders>
          </w:tcPr>
          <w:p w14:paraId="5A453F2D" w14:textId="31821CAF" w:rsidR="0044670D" w:rsidRPr="00382273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regularly certified and audited</w:t>
            </w:r>
          </w:p>
          <w:p w14:paraId="2D95798A" w14:textId="77777777" w:rsidR="0044670D" w:rsidRPr="00382273" w:rsidRDefault="0044670D" w:rsidP="009323D3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5A6474F4" w14:textId="4E96BA8B" w:rsidR="0044670D" w:rsidRPr="00382273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When was the last audit performed (year)</w:t>
            </w:r>
            <w:r w:rsidR="0044670D" w:rsidRPr="00382273">
              <w:rPr>
                <w:snapToGrid w:val="0"/>
                <w:sz w:val="18"/>
                <w:szCs w:val="18"/>
              </w:rPr>
              <w:t>?</w:t>
            </w:r>
          </w:p>
          <w:p w14:paraId="5AE79BF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3FAAA38A" w14:textId="77777777" w:rsidTr="00382273">
        <w:trPr>
          <w:cantSplit/>
          <w:trHeight w:val="340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81BAEC4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  <w:tc>
          <w:tcPr>
            <w:tcW w:w="3969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90C8082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44670D" w14:paraId="757F07A9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B456" w14:textId="4131B24A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Is the responsibility for t</w:t>
            </w:r>
            <w:r>
              <w:rPr>
                <w:snapToGrid w:val="0"/>
                <w:sz w:val="18"/>
                <w:szCs w:val="18"/>
              </w:rPr>
              <w:t>he compliance of the contact materials determined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22FA7F" w14:textId="68C9A88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</w:rPr>
              <w:t>person</w:t>
            </w:r>
            <w:r w:rsidR="00B86096">
              <w:rPr>
                <w:snapToGrid w:val="0"/>
                <w:sz w:val="18"/>
                <w:szCs w:val="18"/>
              </w:rPr>
              <w:t xml:space="preserve"> (s)</w:t>
            </w:r>
            <w:r w:rsidR="00382273">
              <w:rPr>
                <w:snapToGrid w:val="0"/>
                <w:sz w:val="18"/>
                <w:szCs w:val="18"/>
              </w:rPr>
              <w:t xml:space="preserve"> in charge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6FF096E7" w14:textId="7851A86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7BDA01A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86CA781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D90E" w14:textId="4E7C3494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Are the employees competent enough to ensure compliance (are legislative changes followed, are the employees sufficiently trained and is further training available for them, is ensuring compliance </w:t>
            </w:r>
            <w:r w:rsidR="00B86096" w:rsidRPr="001853D7">
              <w:rPr>
                <w:snapToGrid w:val="0"/>
                <w:sz w:val="18"/>
                <w:szCs w:val="18"/>
                <w:lang w:val="en-GB" w:bidi="en-GB"/>
              </w:rPr>
              <w:t>considered</w:t>
            </w:r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 in training?)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974AEE6" w14:textId="1675FC6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3C668BF7" w14:textId="038A19A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4514577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0808A45B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B62E4F1" w14:textId="46073854" w:rsidR="0044670D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Is the own-check or quality management system updated regularly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007F52" w14:textId="77777777" w:rsidR="00382273" w:rsidRDefault="0044670D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yes</w:t>
            </w:r>
            <w:r w:rsidRPr="00382273"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  <w:lang w:val="en-GB" w:bidi="en-GB"/>
              </w:rPr>
              <w:t xml:space="preserve">when was it last updated and which parts were updated? </w:t>
            </w:r>
          </w:p>
          <w:p w14:paraId="67212941" w14:textId="77777777" w:rsidR="00382273" w:rsidRDefault="00382273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4" w:name="Teksti5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4"/>
          </w:p>
          <w:p w14:paraId="7FB96ACC" w14:textId="4C42D65D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07431A8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345DA827" w14:textId="64AF69D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5471A58B" w14:textId="77777777" w:rsidTr="00382273">
        <w:trPr>
          <w:trHeight w:val="929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5F5C6" w14:textId="72264D0C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Does the system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take into account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management of exceptions and disruptions (product withdrawal plan)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02880A" w14:textId="791E8C5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7E29E309" w14:textId="5C121E1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27F7D6B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9F4190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382273" w14:paraId="46E4A484" w14:textId="77777777" w:rsidTr="009323D3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6E8AA94" w14:textId="2E5930D8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A545AD">
              <w:rPr>
                <w:b/>
                <w:bCs/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1FCC86B2" w14:textId="77777777" w:rsidTr="009323D3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830FF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F732286" w14:textId="77777777" w:rsidR="00DE621E" w:rsidRDefault="00DE621E" w:rsidP="0044670D"/>
    <w:p w14:paraId="7F0079D1" w14:textId="560BE438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13F0D04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73E4FD60" w14:textId="77777777" w:rsidTr="00DE621E">
        <w:tc>
          <w:tcPr>
            <w:tcW w:w="10057" w:type="dxa"/>
            <w:shd w:val="clear" w:color="auto" w:fill="F3F3F3"/>
          </w:tcPr>
          <w:p w14:paraId="504E52F7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67D1BA4D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32D9512C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04582F43" w14:textId="0AE30FAC" w:rsidR="0044670D" w:rsidRDefault="0044670D" w:rsidP="0044670D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15"/>
        <w:gridCol w:w="1229"/>
      </w:tblGrid>
      <w:tr w:rsidR="0044670D" w:rsidRPr="00A635F9" w14:paraId="421C2F2F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4619D396" w14:textId="0E310175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2. </w:t>
            </w:r>
            <w:r w:rsidR="00A635F9">
              <w:rPr>
                <w:b/>
                <w:snapToGrid w:val="0"/>
                <w:sz w:val="18"/>
                <w:szCs w:val="18"/>
                <w:lang w:val="en-GB" w:bidi="en-GB"/>
              </w:rPr>
              <w:t>Management of the composition of imported products</w:t>
            </w:r>
          </w:p>
        </w:tc>
        <w:tc>
          <w:tcPr>
            <w:tcW w:w="354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D70ECF" w14:textId="4B7DFD96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</w:t>
            </w:r>
            <w:r w:rsidR="00A635F9" w:rsidRPr="00A635F9">
              <w:rPr>
                <w:b/>
                <w:snapToGrid w:val="0"/>
                <w:sz w:val="18"/>
                <w:szCs w:val="18"/>
              </w:rPr>
              <w:t>ssesm</w:t>
            </w:r>
            <w:r w:rsidR="00A635F9">
              <w:rPr>
                <w:b/>
                <w:snapToGrid w:val="0"/>
                <w:sz w:val="18"/>
                <w:szCs w:val="18"/>
              </w:rPr>
              <w:t>ent</w:t>
            </w:r>
          </w:p>
          <w:p w14:paraId="40601BED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5097025F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E4B00F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E716E08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6A0BC1F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2CBB4" w14:textId="7A2740D8" w:rsidR="0044670D" w:rsidRPr="00A635F9" w:rsidRDefault="00A635F9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oes the operator determine the composition and suitability of the materials and supplies selected for import/distribution for the use to which products will be marketed?</w:t>
            </w:r>
          </w:p>
        </w:tc>
        <w:tc>
          <w:tcPr>
            <w:tcW w:w="354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DA663" w14:textId="00DA5D12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yes, always</w:t>
            </w:r>
          </w:p>
          <w:p w14:paraId="0A34F052" w14:textId="309E3F9F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for som</w:t>
            </w:r>
            <w:r w:rsidR="00A635F9">
              <w:rPr>
                <w:snapToGrid w:val="0"/>
                <w:sz w:val="18"/>
                <w:szCs w:val="18"/>
              </w:rPr>
              <w:t>e products</w:t>
            </w:r>
          </w:p>
          <w:p w14:paraId="2BF430CA" w14:textId="65A5812D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no</w:t>
            </w:r>
          </w:p>
          <w:p w14:paraId="5200754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201CEF93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DF776" w14:textId="75787900" w:rsidR="0044670D" w:rsidRPr="00A635F9" w:rsidRDefault="00A635F9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oes the operator require declarations of compliance for the materials and supplies selected for import/distribution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29A2" w14:textId="20813E0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32A8F56F" w14:textId="3FEB99E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6DC650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3BC5AF9D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FA40F" w14:textId="03FC579E" w:rsidR="0044670D" w:rsidRPr="00A635F9" w:rsidRDefault="00A635F9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Has the operator defined in advance what information is required in the declaration of compliance for each material/type of supplies (definition of minimum data)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59C22" w14:textId="063B852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54A37F2B" w14:textId="6413FC9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F528504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3E37F8F1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895D3" w14:textId="77777777" w:rsidR="00A635F9" w:rsidRDefault="00A635F9" w:rsidP="00A635F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Does the operator require that the supplier provide research results concerning the contact materials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in order to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verify the information in the declaration of compliance and in the packaging labels.</w:t>
            </w:r>
          </w:p>
          <w:p w14:paraId="4D11E0F0" w14:textId="77777777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F311A" w14:textId="5271EF2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103B8B17" w14:textId="648C944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5753A042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2C827D66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6B582" w14:textId="77777777" w:rsidR="00A635F9" w:rsidRDefault="00A635F9" w:rsidP="00A635F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Suppliers of goods have been selected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on the basis of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whether they can supply compliant materials and services.</w:t>
            </w:r>
          </w:p>
          <w:p w14:paraId="71F5BF64" w14:textId="77777777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BC4215" w14:textId="6E92716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0040090F" w14:textId="5C1E21D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33A8277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DED3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A635F9" w14:paraId="29E0A804" w14:textId="77777777" w:rsidTr="009323D3">
        <w:tc>
          <w:tcPr>
            <w:tcW w:w="1005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51175CB" w14:textId="78540401" w:rsidR="0044670D" w:rsidRPr="00A635F9" w:rsidRDefault="00A635F9" w:rsidP="009323D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019E7343" w14:textId="77777777" w:rsidTr="009323D3">
        <w:trPr>
          <w:trHeight w:val="454"/>
        </w:trPr>
        <w:tc>
          <w:tcPr>
            <w:tcW w:w="100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A6EEE" w14:textId="77777777" w:rsidR="0044670D" w:rsidRDefault="0044670D" w:rsidP="009323D3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36B879CD" w14:textId="77777777" w:rsidR="0044670D" w:rsidRDefault="0044670D" w:rsidP="0044670D"/>
    <w:p w14:paraId="5E258A9C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44670D" w:rsidRPr="00A635F9" w14:paraId="44A9EA58" w14:textId="77777777" w:rsidTr="009323D3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1435F82" w14:textId="3B91771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223D02">
              <w:rPr>
                <w:b/>
                <w:snapToGrid w:val="0"/>
                <w:sz w:val="18"/>
                <w:szCs w:val="18"/>
              </w:rPr>
              <w:t>Testing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0B3DA16" w14:textId="7CBA64AF" w:rsidR="0044670D" w:rsidRPr="00A635F9" w:rsidRDefault="00A635F9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3EC2725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192AD76C" w14:textId="77777777" w:rsidTr="009323D3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901147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2F3AC6E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560D60D9" w14:textId="77777777" w:rsidTr="009323D3"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1B970D73" w14:textId="2558D95E" w:rsidR="0044670D" w:rsidRPr="00A635F9" w:rsidRDefault="00A635F9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snapToGrid w:val="0"/>
                <w:sz w:val="18"/>
                <w:szCs w:val="18"/>
              </w:rPr>
              <w:t>Does the importer carry out tests on imported contact materials on a sample basis or when there are doubts about the conformity of the products?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EBA5A2" w14:textId="331107C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473DFBD0" w14:textId="2A713352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2FF22ABD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785E55C5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497A0130" w14:textId="77777777" w:rsidTr="009323D3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494F74" w14:textId="41558796" w:rsidR="0044670D" w:rsidRDefault="00A635F9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What investigations have been performed?</w:t>
            </w:r>
          </w:p>
        </w:tc>
      </w:tr>
      <w:tr w:rsidR="0044670D" w14:paraId="6D1C0260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8C656D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14:paraId="5B93D55B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6941FC6" w14:textId="04266251" w:rsid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torage of investigation results</w:t>
            </w:r>
          </w:p>
        </w:tc>
      </w:tr>
      <w:tr w:rsidR="00A635F9" w14:paraId="5A471E2E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16CE983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:rsidRPr="00A635F9" w14:paraId="266FD086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55DB182" w14:textId="1CE6B7F5" w:rsidR="00A635F9" w:rsidRP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 w:rsidRPr="00A545AD">
              <w:rPr>
                <w:b/>
                <w:bCs/>
                <w:snapToGrid w:val="0"/>
                <w:sz w:val="18"/>
                <w:szCs w:val="18"/>
                <w:lang w:val="en-GB" w:bidi="en-GB"/>
              </w:rPr>
              <w:t>Observations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A635F9" w14:paraId="405BAD4E" w14:textId="77777777" w:rsidTr="009323D3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67BE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D547187" w14:textId="6CC9FADE" w:rsidR="00DE621E" w:rsidRDefault="00DE621E" w:rsidP="000D63D5">
      <w:pPr>
        <w:jc w:val="both"/>
        <w:rPr>
          <w:snapToGrid w:val="0"/>
          <w:sz w:val="18"/>
          <w:szCs w:val="18"/>
        </w:rPr>
      </w:pPr>
    </w:p>
    <w:p w14:paraId="1BA9F5A9" w14:textId="77777777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ED42CD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0D63D5" w14:paraId="3BD8A8FE" w14:textId="77777777" w:rsidTr="00DE621E">
        <w:tc>
          <w:tcPr>
            <w:tcW w:w="10057" w:type="dxa"/>
            <w:shd w:val="clear" w:color="auto" w:fill="F3F3F3"/>
          </w:tcPr>
          <w:p w14:paraId="1B940137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17FF65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D7DC9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3828"/>
      </w:tblGrid>
      <w:tr w:rsidR="0044670D" w:rsidRPr="00F270F0" w14:paraId="7AA74447" w14:textId="77777777" w:rsidTr="00951BCF">
        <w:trPr>
          <w:trHeight w:val="340"/>
        </w:trPr>
        <w:tc>
          <w:tcPr>
            <w:tcW w:w="623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F225E8E" w14:textId="556E355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>
              <w:rPr>
                <w:b/>
                <w:snapToGrid w:val="0"/>
                <w:sz w:val="18"/>
              </w:rPr>
              <w:t xml:space="preserve">4. </w:t>
            </w:r>
            <w:r w:rsidR="00F270F0">
              <w:rPr>
                <w:b/>
                <w:snapToGrid w:val="0"/>
                <w:sz w:val="18"/>
                <w:lang w:val="en-GB" w:bidi="en-GB"/>
              </w:rPr>
              <w:t>Declarations of compliance supplied to customers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4925C1B" w14:textId="60A38ACE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F270F0">
              <w:rPr>
                <w:b/>
                <w:snapToGrid w:val="0"/>
                <w:sz w:val="18"/>
                <w:szCs w:val="18"/>
              </w:rPr>
              <w:t>A</w:t>
            </w:r>
            <w:r w:rsidR="00F270F0" w:rsidRPr="00F270F0">
              <w:rPr>
                <w:b/>
                <w:snapToGrid w:val="0"/>
                <w:sz w:val="18"/>
                <w:szCs w:val="18"/>
              </w:rPr>
              <w:t>ssesm</w:t>
            </w:r>
            <w:r w:rsidR="00F270F0">
              <w:rPr>
                <w:b/>
                <w:snapToGrid w:val="0"/>
                <w:sz w:val="18"/>
                <w:szCs w:val="18"/>
              </w:rPr>
              <w:t>ent</w:t>
            </w:r>
          </w:p>
          <w:p w14:paraId="3DE44E93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F270F0" w14:paraId="0C92432C" w14:textId="77777777" w:rsidTr="00951BCF">
        <w:trPr>
          <w:trHeight w:val="227"/>
        </w:trPr>
        <w:tc>
          <w:tcPr>
            <w:tcW w:w="623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DF340B0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2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805AB87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44670D" w14:paraId="199B1BBC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AA64E3" w14:textId="60ACE73D" w:rsidR="0044670D" w:rsidRPr="00E52BF9" w:rsidRDefault="00F270F0" w:rsidP="009323D3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  <w:lang w:val="en-GB" w:bidi="en-GB"/>
              </w:rPr>
              <w:t>Are declarations of compliance drawn up for the contact materials?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7ED2245" w14:textId="03FBF9D1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 xml:space="preserve">yes, to all </w:t>
            </w:r>
          </w:p>
          <w:p w14:paraId="1F4887B0" w14:textId="140BFB31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>yes, to some of them</w:t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</w:p>
          <w:p w14:paraId="68F11312" w14:textId="081EAC0F" w:rsid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44670D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F270F0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51021A83" w14:textId="77777777" w:rsidR="00F270F0" w:rsidRDefault="00F270F0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C8A1D84" w14:textId="58BFF260" w:rsidR="00F270F0" w:rsidRPr="0044670D" w:rsidRDefault="00F270F0" w:rsidP="00F270F0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4AB0363D" w14:textId="77777777" w:rsidTr="00136BBD">
        <w:trPr>
          <w:trHeight w:val="1132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664C2D0A" w14:textId="77777777" w:rsidR="00F270F0" w:rsidRPr="00131B7E" w:rsidRDefault="00F270F0" w:rsidP="00F270F0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How does the operator draw up its own declaration of compliance? </w:t>
            </w:r>
          </w:p>
          <w:p w14:paraId="4E6CE13D" w14:textId="77777777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08D0D244" w14:textId="3B21082B" w:rsidR="0044670D" w:rsidRDefault="0044670D" w:rsidP="009323D3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 </w:t>
            </w:r>
            <w:r w:rsidR="00F270F0">
              <w:rPr>
                <w:snapToGrid w:val="0"/>
                <w:sz w:val="18"/>
                <w:szCs w:val="18"/>
                <w:lang w:val="en-GB" w:bidi="en-GB"/>
              </w:rPr>
              <w:t xml:space="preserve">Personal name is added to the manufacturer’s declaration of </w:t>
            </w:r>
            <w:proofErr w:type="gramStart"/>
            <w:r w:rsidR="00F270F0">
              <w:rPr>
                <w:snapToGrid w:val="0"/>
                <w:sz w:val="18"/>
                <w:szCs w:val="18"/>
                <w:lang w:val="en-GB" w:bidi="en-GB"/>
              </w:rPr>
              <w:t>compliance</w:t>
            </w:r>
            <w:proofErr w:type="gramEnd"/>
            <w:r w:rsidR="00F270F0">
              <w:rPr>
                <w:snapToGrid w:val="0"/>
                <w:sz w:val="18"/>
                <w:szCs w:val="18"/>
                <w:lang w:val="en-GB" w:bidi="en-GB"/>
              </w:rPr>
              <w:t xml:space="preserve"> or a cover letter is annexed to it stating the importer’s contact information and role</w:t>
            </w:r>
          </w:p>
          <w:p w14:paraId="7D4323F2" w14:textId="77777777" w:rsidR="00F270F0" w:rsidRPr="00F270F0" w:rsidRDefault="00F270F0" w:rsidP="009323D3">
            <w:pPr>
              <w:rPr>
                <w:snapToGrid w:val="0"/>
                <w:sz w:val="18"/>
                <w:szCs w:val="18"/>
              </w:rPr>
            </w:pPr>
          </w:p>
          <w:p w14:paraId="393B537B" w14:textId="77777777" w:rsidR="00F270F0" w:rsidRDefault="0044670D" w:rsidP="00F270F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0E3556">
              <w:rPr>
                <w:snapToGrid w:val="0"/>
                <w:sz w:val="18"/>
                <w:szCs w:val="18"/>
                <w:lang w:val="en-GB" w:bidi="en-GB"/>
              </w:rPr>
              <w:t>The operator draws up an entirely new certificate in their own name</w:t>
            </w:r>
          </w:p>
          <w:p w14:paraId="1AEB4707" w14:textId="33FE634F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39DE108B" w14:textId="77777777" w:rsidR="00F270F0" w:rsidRDefault="00F270F0" w:rsidP="00F270F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ther method, please specify </w:t>
            </w:r>
          </w:p>
          <w:p w14:paraId="495E88BA" w14:textId="77777777" w:rsidR="0044670D" w:rsidRPr="00A15B6C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:rsidRPr="00D737D4" w14:paraId="3D974AEC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1DA6DD" w14:textId="0C96ED43" w:rsidR="0044670D" w:rsidRPr="00D737D4" w:rsidRDefault="00D737D4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Language of the declaration of compliance:    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</w:t>
            </w:r>
            <w:r w:rsidRPr="00D737D4">
              <w:rPr>
                <w:snapToGrid w:val="0"/>
                <w:sz w:val="18"/>
                <w:szCs w:val="18"/>
              </w:rPr>
              <w:t>F</w:t>
            </w:r>
            <w:r>
              <w:rPr>
                <w:snapToGrid w:val="0"/>
                <w:sz w:val="18"/>
                <w:szCs w:val="18"/>
              </w:rPr>
              <w:t>inn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Swed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E</w:t>
            </w:r>
            <w:r>
              <w:rPr>
                <w:snapToGrid w:val="0"/>
                <w:sz w:val="18"/>
                <w:szCs w:val="18"/>
              </w:rPr>
              <w:t>ngl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Other, please spesify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TEXT </w:instrText>
            </w:r>
            <w:r w:rsidR="0044670D">
              <w:rPr>
                <w:snapToGrid w:val="0"/>
                <w:sz w:val="18"/>
                <w:szCs w:val="18"/>
              </w:rPr>
            </w:r>
            <w:r w:rsidR="0044670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5EA74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220304" w14:textId="515C39F1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Do the declarations contain sufficient information on the contact material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DAB500" w14:textId="35EB3D6B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D737D4" w14:paraId="4FAF3B75" w14:textId="77777777" w:rsidTr="00951BCF">
        <w:trPr>
          <w:trHeight w:val="284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264F" w14:textId="1CB88A74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D737D4">
              <w:rPr>
                <w:snapToGrid w:val="0"/>
                <w:sz w:val="18"/>
                <w:szCs w:val="18"/>
              </w:rPr>
              <w:t xml:space="preserve">   </w:t>
            </w:r>
            <w:r w:rsidR="00D737D4">
              <w:rPr>
                <w:snapToGrid w:val="0"/>
                <w:sz w:val="18"/>
                <w:szCs w:val="18"/>
                <w:lang w:val="en-GB" w:bidi="en-GB"/>
              </w:rPr>
              <w:t>Name and contact details of the issuer of the declaration</w:t>
            </w:r>
          </w:p>
        </w:tc>
        <w:tc>
          <w:tcPr>
            <w:tcW w:w="382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B7E8488" w14:textId="77777777" w:rsidR="0044670D" w:rsidRPr="00D737D4" w:rsidRDefault="0044670D" w:rsidP="009323D3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4670D" w:rsidRPr="0044670D" w14:paraId="400670E2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E07B" w14:textId="6317D22A" w:rsidR="0044670D" w:rsidRP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fi-FI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rFonts w:cs="Arial"/>
                <w:sz w:val="18"/>
                <w:szCs w:val="18"/>
                <w:lang w:val="fi-FI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44670D">
              <w:rPr>
                <w:rFonts w:cs="Arial"/>
                <w:sz w:val="18"/>
                <w:szCs w:val="18"/>
                <w:lang w:val="fi-FI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Date of the certificate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189484" w14:textId="77777777" w:rsidR="0044670D" w:rsidRP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D737D4" w14:paraId="5689987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55B5A" w14:textId="5DB5C2B2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The trade name, name, or other identifying piece of information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2E6FF2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244AACBB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AE950" w14:textId="102595D4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composition and/or structure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C5AB54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32C359C1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51C" w14:textId="6415C4B0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raw materials permitted with certain limitation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EF4F55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784EE179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70DEB" w14:textId="46FB797A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dual-use additive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DAAD1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65275EEA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88A638" w14:textId="77777777" w:rsidR="00D737D4" w:rsidRDefault="00D737D4" w:rsidP="00D737D4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  <w:p w14:paraId="257719D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778215CA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327122FB" w14:textId="74FE94FB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justification for compliance?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957C735" w14:textId="7877A86C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A02BD4" w14:paraId="1596E901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48AE8E8" w14:textId="27091F11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B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A02BD4">
              <w:rPr>
                <w:rFonts w:cs="Arial"/>
                <w:sz w:val="18"/>
                <w:szCs w:val="18"/>
              </w:rPr>
              <w:t xml:space="preserve">  </w:t>
            </w:r>
            <w:r w:rsidR="00A02BD4">
              <w:rPr>
                <w:rFonts w:cs="Arial"/>
                <w:sz w:val="18"/>
                <w:szCs w:val="18"/>
                <w:lang w:val="en-GB" w:bidi="en-GB"/>
              </w:rPr>
              <w:t>References to legislation (EU and/or national legislation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7015F64D" w14:textId="77777777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1CE8160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97576BF" w14:textId="6C4645C6" w:rsidR="0044670D" w:rsidRPr="00A02BD4" w:rsidRDefault="00A02BD4" w:rsidP="009323D3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en-GB" w:bidi="en-GB"/>
              </w:rPr>
              <w:t>Declarations of compliance to the requirements of the EU regulation 1935/2004 and that the product is manufactured under a quality management system compliant with the EU regulation 2023/2006.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0A595DC0" w14:textId="1C4195F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16E327E" w14:textId="207E6DB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1B93D7E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28FA84F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3A460C27" w14:textId="4201E303" w:rsidR="0044670D" w:rsidRPr="00A02BD4" w:rsidRDefault="00A02BD4" w:rsidP="009323D3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en-GB" w:bidi="en-GB"/>
              </w:rPr>
              <w:t>The declaration of compliance of the plastic materials and supplies complies with the regulation 10/2011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C4D0A90" w14:textId="55C37D9E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29AFA59" w14:textId="6D694A5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2E82FF7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951BCF" w14:paraId="24B80E9B" w14:textId="77777777" w:rsidTr="00D67D7C">
        <w:trPr>
          <w:trHeight w:val="2287"/>
        </w:trPr>
        <w:tc>
          <w:tcPr>
            <w:tcW w:w="6232" w:type="dxa"/>
            <w:tcBorders>
              <w:left w:val="single" w:sz="4" w:space="0" w:color="auto"/>
            </w:tcBorders>
          </w:tcPr>
          <w:p w14:paraId="537B0286" w14:textId="77777777" w:rsidR="00951BCF" w:rsidRPr="000E5B9B" w:rsidRDefault="00951BCF" w:rsidP="00A02BD4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en-GB" w:bidi="en-GB"/>
              </w:rPr>
              <w:t>References to other safety references if no EU regulations apply</w:t>
            </w:r>
          </w:p>
          <w:p w14:paraId="7BF75F3B" w14:textId="5CD5588A" w:rsidR="00951BCF" w:rsidRDefault="00951BCF" w:rsidP="009323D3">
            <w:pPr>
              <w:rPr>
                <w:snapToGrid w:val="0"/>
                <w:sz w:val="18"/>
                <w:szCs w:val="18"/>
              </w:rPr>
            </w:pPr>
          </w:p>
          <w:p w14:paraId="0259A56E" w14:textId="77777777" w:rsidR="00EA6129" w:rsidRDefault="00951BCF" w:rsidP="00EA6129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  <w:lang w:val="en-GB" w:bidi="en-GB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  <w:lang w:val="en-GB" w:bidi="en-GB"/>
              </w:rPr>
              <w:t xml:space="preserve">For example </w:t>
            </w:r>
          </w:p>
          <w:p w14:paraId="084F4030" w14:textId="0AD237FF" w:rsidR="00951BCF" w:rsidRPr="00EA6129" w:rsidRDefault="00EA6129" w:rsidP="00EA6129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i/>
                <w:sz w:val="18"/>
                <w:szCs w:val="18"/>
              </w:rPr>
            </w:pPr>
            <w:r w:rsidRPr="00EA6129">
              <w:rPr>
                <w:rFonts w:cs="Arial"/>
                <w:i/>
                <w:sz w:val="18"/>
                <w:szCs w:val="18"/>
              </w:rPr>
              <w:t xml:space="preserve">Paper and board – </w:t>
            </w:r>
            <w:proofErr w:type="spellStart"/>
            <w:r w:rsidRPr="00EA6129">
              <w:rPr>
                <w:rFonts w:cs="Arial"/>
                <w:i/>
                <w:sz w:val="18"/>
                <w:szCs w:val="18"/>
              </w:rPr>
              <w:t>BfR</w:t>
            </w:r>
            <w:proofErr w:type="spellEnd"/>
            <w:r w:rsidRPr="00EA6129">
              <w:rPr>
                <w:rFonts w:cs="Arial"/>
                <w:i/>
                <w:sz w:val="18"/>
                <w:szCs w:val="18"/>
              </w:rPr>
              <w:t xml:space="preserve"> recommendation XXXVI, EDQM technical instruction Paper and board used in food contact materials and articles</w:t>
            </w:r>
          </w:p>
          <w:p w14:paraId="635E3399" w14:textId="036BD1B0" w:rsidR="00951BCF" w:rsidRPr="00F12D3C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 xml:space="preserve">Metals – Nordic metal guidance Tema Nord 2015:522, stainless steel or aluminium standards, </w:t>
            </w:r>
            <w:r w:rsidR="00EA6129">
              <w:rPr>
                <w:rFonts w:cs="Arial"/>
                <w:i/>
                <w:sz w:val="18"/>
                <w:szCs w:val="18"/>
                <w:lang w:val="en-GB" w:bidi="en-GB"/>
              </w:rPr>
              <w:t>EDQM</w:t>
            </w: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 xml:space="preserve"> resolution on metals and alloys </w:t>
            </w:r>
          </w:p>
          <w:p w14:paraId="2FEE5D55" w14:textId="77777777" w:rsidR="00951BCF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en-GB" w:bidi="en-GB"/>
              </w:rPr>
              <w:t>Printing inks - EuPiAn printing ink guidelines, Swiss ordinance on printing inks 817.023.21 or Nordic printing ink guideline Thema Nord 2012:521.</w:t>
            </w:r>
          </w:p>
          <w:p w14:paraId="28E63448" w14:textId="667F5D2B" w:rsidR="00951BCF" w:rsidRPr="00E45386" w:rsidRDefault="00951BCF" w:rsidP="00951BCF">
            <w:pPr>
              <w:tabs>
                <w:tab w:val="left" w:pos="284"/>
              </w:tabs>
              <w:ind w:left="284"/>
              <w:rPr>
                <w:rFonts w:cs="Arial"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Adhesives – FDA regulations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2708334" w14:textId="5C60078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51661B96" w14:textId="5F6A926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53D1E16" w14:textId="6DCE0D2B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</w:tbl>
    <w:p w14:paraId="162B22B4" w14:textId="77777777" w:rsidR="00DE621E" w:rsidRDefault="00DE621E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716"/>
        <w:gridCol w:w="3828"/>
      </w:tblGrid>
      <w:tr w:rsidR="0044670D" w14:paraId="2914642E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79B7CB51" w14:textId="049D008F" w:rsidR="0044670D" w:rsidRPr="00A02BD4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lastRenderedPageBreak/>
              <w:t>Information on the results of studies (</w:t>
            </w:r>
            <w:proofErr w:type="gramStart"/>
            <w:r>
              <w:rPr>
                <w:rFonts w:cs="Arial"/>
                <w:sz w:val="18"/>
                <w:szCs w:val="18"/>
                <w:lang w:val="en-GB" w:bidi="en-GB"/>
              </w:rPr>
              <w:t>e.g.</w:t>
            </w:r>
            <w:proofErr w:type="gramEnd"/>
            <w:r>
              <w:rPr>
                <w:rFonts w:cs="Arial"/>
                <w:sz w:val="18"/>
                <w:szCs w:val="18"/>
                <w:lang w:val="en-GB" w:bidi="en-GB"/>
              </w:rPr>
              <w:t xml:space="preserve"> for plastic, overall migration + specific migrations of substances permitted in the regulations)</w:t>
            </w:r>
            <w:r w:rsidR="0044670D" w:rsidRPr="00A02BD4">
              <w:rPr>
                <w:rFonts w:cs="Arial"/>
                <w:sz w:val="18"/>
                <w:szCs w:val="18"/>
              </w:rPr>
              <w:t>)</w:t>
            </w:r>
          </w:p>
          <w:p w14:paraId="1AFFE09C" w14:textId="77777777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65586FA6" w14:textId="34345A5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0CC02F3D" w14:textId="6E51F32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43E0FB45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B636B1" w14:textId="77777777" w:rsidTr="00DE621E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53F196" w14:textId="6E5BBA04" w:rsidR="0044670D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Other security justification, please specify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67B5C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136AA59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57E3AEB4" w14:textId="3528F153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br w:type="page"/>
            </w:r>
            <w:r w:rsidR="00A02BD4"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information on the intended purpose and restrictions of use?</w:t>
            </w:r>
            <w:r w:rsidR="00136BBD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4B2240E" w14:textId="098EAD8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</w:p>
          <w:p w14:paraId="511DFFCE" w14:textId="57B4D70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partly</w:t>
            </w:r>
          </w:p>
          <w:p w14:paraId="34A8CB91" w14:textId="5E8BD2F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b/>
                <w:snapToGrid w:val="0"/>
                <w:sz w:val="18"/>
                <w:szCs w:val="18"/>
              </w:rPr>
            </w:r>
            <w:r w:rsidR="00A545AD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06EB700F" w14:textId="57066974" w:rsidR="00A02BD4" w:rsidRDefault="00A02BD4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761964F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116523" w14:textId="4AAAF59B" w:rsidR="0044670D" w:rsidRDefault="0044670D" w:rsidP="00223D02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Types of foodstuffs for which the material is suitable</w:t>
            </w:r>
            <w:r w:rsidR="00223D02"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B0D0A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638B627" w14:textId="027A973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operating temperature</w:t>
            </w:r>
            <w:r w:rsidR="00136BBD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B77AD76" w14:textId="77777777" w:rsidTr="00223D02">
        <w:trPr>
          <w:trHeight w:val="369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</w:tcPr>
          <w:p w14:paraId="1E311176" w14:textId="7F564B98" w:rsidR="0044670D" w:rsidRDefault="0044670D" w:rsidP="00223D02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contact time</w:t>
            </w:r>
            <w:r w:rsidR="00223D02"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136BBD" w14:paraId="40C25904" w14:textId="77777777" w:rsidTr="00DE621E"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94680A7" w14:textId="2AC9E6AE" w:rsidR="00136BBD" w:rsidRDefault="00136BBD" w:rsidP="00136BBD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also contain the following information?</w:t>
            </w:r>
          </w:p>
        </w:tc>
      </w:tr>
      <w:tr w:rsidR="0044670D" w14:paraId="4EB559F0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C1CED11" w14:textId="2C740659" w:rsidR="00136BBD" w:rsidRDefault="0044670D" w:rsidP="00136BBD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Information on the active or </w:t>
            </w:r>
            <w:r w:rsidR="003D6057">
              <w:rPr>
                <w:rFonts w:cs="Arial"/>
                <w:sz w:val="18"/>
                <w:szCs w:val="18"/>
                <w:lang w:val="en-GB" w:bidi="en-GB"/>
              </w:rPr>
              <w:t>intelligent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properties of the material, </w:t>
            </w:r>
            <w:r w:rsidR="00223D02">
              <w:rPr>
                <w:rFonts w:cs="Arial"/>
                <w:sz w:val="18"/>
                <w:szCs w:val="18"/>
                <w:lang w:val="en-GB" w:bidi="en-GB"/>
              </w:rPr>
              <w:t>effect,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and user instructions</w:t>
            </w:r>
          </w:p>
          <w:p w14:paraId="272EEFE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17F355B3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E4825CE" w14:textId="0A4CE1DC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the use of surface biocides</w:t>
            </w:r>
          </w:p>
          <w:p w14:paraId="50DF0C9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136BBD" w14:paraId="3905A54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D2B8120" w14:textId="27A169D9" w:rsidR="0044670D" w:rsidRPr="00136BB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whether recycled materials were used in the manufacture of the material</w:t>
            </w:r>
          </w:p>
        </w:tc>
      </w:tr>
      <w:tr w:rsidR="0044670D" w14:paraId="21D8E56F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717BB8" w14:textId="3CB4EF44" w:rsidR="00136BBD" w:rsidRPr="005C2191" w:rsidRDefault="00136BBD" w:rsidP="00136BBD">
            <w:pPr>
              <w:rPr>
                <w:b/>
                <w:bCs/>
                <w:sz w:val="18"/>
                <w:szCs w:val="18"/>
              </w:rPr>
            </w:pPr>
            <w:r w:rsidRPr="005C2191">
              <w:rPr>
                <w:b/>
                <w:bCs/>
                <w:sz w:val="18"/>
                <w:szCs w:val="18"/>
              </w:rPr>
              <w:t>What other documents of compliance</w:t>
            </w:r>
            <w:r w:rsidR="00223D02">
              <w:rPr>
                <w:b/>
                <w:bCs/>
                <w:sz w:val="18"/>
                <w:szCs w:val="18"/>
              </w:rPr>
              <w:t xml:space="preserve"> (</w:t>
            </w:r>
            <w:proofErr w:type="gramStart"/>
            <w:r w:rsidR="00223D02" w:rsidRPr="00223D02">
              <w:rPr>
                <w:b/>
                <w:bCs/>
                <w:sz w:val="18"/>
                <w:szCs w:val="18"/>
              </w:rPr>
              <w:t>e.g.</w:t>
            </w:r>
            <w:proofErr w:type="gramEnd"/>
            <w:r w:rsidR="00223D02" w:rsidRPr="00223D02">
              <w:rPr>
                <w:b/>
                <w:bCs/>
                <w:sz w:val="18"/>
                <w:szCs w:val="18"/>
              </w:rPr>
              <w:t xml:space="preserve"> risk assessment data, information on the chemical composition of the material, research results</w:t>
            </w:r>
            <w:r w:rsidR="00223D02">
              <w:rPr>
                <w:b/>
                <w:bCs/>
                <w:sz w:val="18"/>
                <w:szCs w:val="18"/>
              </w:rPr>
              <w:t>)</w:t>
            </w:r>
            <w:r w:rsidRPr="005C2191">
              <w:rPr>
                <w:b/>
                <w:bCs/>
                <w:sz w:val="18"/>
                <w:szCs w:val="18"/>
              </w:rPr>
              <w:t xml:space="preserve"> does the operator have in addition to the actual declaration of compliance?</w:t>
            </w:r>
          </w:p>
          <w:p w14:paraId="24292E78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AE86E36" w14:textId="77777777" w:rsidR="0044670D" w:rsidRDefault="0044670D" w:rsidP="009323D3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136BBD" w:rsidRPr="00136BBD" w14:paraId="63E17DB0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8E6A8AC" w14:textId="029F5895" w:rsidR="00136BBD" w:rsidRPr="00136BBD" w:rsidRDefault="00136BBD" w:rsidP="00136BBD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What are the practices for supplying and updating the declarations of compliance?</w:t>
            </w:r>
          </w:p>
        </w:tc>
      </w:tr>
      <w:tr w:rsidR="0044670D" w:rsidRPr="00136BBD" w14:paraId="5059902C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1034AB" w14:textId="24772530" w:rsidR="00136BBD" w:rsidRDefault="0044670D" w:rsidP="00136BBD">
            <w:pPr>
              <w:rPr>
                <w:rFonts w:cs="Arial"/>
                <w:b/>
                <w:sz w:val="18"/>
                <w:szCs w:val="18"/>
              </w:rPr>
            </w:pPr>
            <w:r w:rsidRPr="001C7D06">
              <w:rPr>
                <w:rFonts w:cs="Arial"/>
                <w:sz w:val="18"/>
                <w:szCs w:val="18"/>
              </w:rPr>
              <w:t xml:space="preserve">  </w:t>
            </w:r>
          </w:p>
          <w:p w14:paraId="06C13667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Valinta75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5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automatically for all customers in each lot                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Valinta76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6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only upon request</w:t>
            </w:r>
          </w:p>
          <w:p w14:paraId="5D558AC0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Valinta73"/>
            <w:r>
              <w:rPr>
                <w:rFonts w:cs="Arial"/>
                <w:b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b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b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end"/>
            </w:r>
            <w:bookmarkEnd w:id="27"/>
            <w:r w:rsidRPr="00E52BF9">
              <w:rPr>
                <w:rFonts w:cs="Arial"/>
                <w:sz w:val="18"/>
                <w:szCs w:val="18"/>
                <w:lang w:val="en-GB" w:bidi="en-GB"/>
              </w:rPr>
              <w:t xml:space="preserve">  A new copy of the declaration of compliance is delivered regularly to regular customers, please state the frequency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28" w:name="Teksti73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GB" w:bidi="en-GB"/>
              </w:rPr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8"/>
          </w:p>
          <w:p w14:paraId="35B8D658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Valinta78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</w:r>
            <w:r w:rsidR="00A545AD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9"/>
            <w:r>
              <w:rPr>
                <w:rFonts w:cs="Arial"/>
                <w:sz w:val="18"/>
                <w:szCs w:val="18"/>
                <w:lang w:val="en-GB" w:bidi="en-GB"/>
              </w:rPr>
              <w:t xml:space="preserve">  A new declaration of compliance is delivered if changes have taken place in the composition of the products and/or legislation</w:t>
            </w:r>
          </w:p>
          <w:p w14:paraId="39E63A5B" w14:textId="0F03CBB5" w:rsidR="0044670D" w:rsidRPr="00136BB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136BBD" w:rsidRPr="00136BBD" w14:paraId="78EC9599" w14:textId="77777777" w:rsidTr="00DE621E">
        <w:tc>
          <w:tcPr>
            <w:tcW w:w="10060" w:type="dxa"/>
            <w:gridSpan w:val="3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6FCBD08" w14:textId="6CDD33A1" w:rsidR="00136BBD" w:rsidRPr="00136BBD" w:rsidRDefault="00136BBD" w:rsidP="00136BBD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136BBD" w14:paraId="125ECFD2" w14:textId="77777777" w:rsidTr="00DE621E">
        <w:trPr>
          <w:trHeight w:val="680"/>
        </w:trPr>
        <w:tc>
          <w:tcPr>
            <w:tcW w:w="10060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734098B" w14:textId="77777777" w:rsidR="00136BBD" w:rsidRDefault="00136BBD" w:rsidP="00136BBD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68D20939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C7524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2889E46" w14:textId="77777777" w:rsidTr="009323D3">
        <w:tc>
          <w:tcPr>
            <w:tcW w:w="9889" w:type="dxa"/>
            <w:shd w:val="clear" w:color="auto" w:fill="F3F3F3"/>
          </w:tcPr>
          <w:p w14:paraId="48AC0E9D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0BB965F2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2E2CC77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5CB8AC2B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44670D" w:rsidRPr="00136BBD" w14:paraId="1ECB7FE9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33B1CD02" w14:textId="4E6738D0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5.</w:t>
            </w:r>
            <w:r w:rsidR="00223D02">
              <w:rPr>
                <w:b/>
                <w:snapToGrid w:val="0"/>
                <w:sz w:val="18"/>
                <w:szCs w:val="18"/>
              </w:rPr>
              <w:t xml:space="preserve"> Labelling</w:t>
            </w:r>
            <w:r>
              <w:rPr>
                <w:b/>
                <w:snapToGrid w:val="0"/>
                <w:sz w:val="18"/>
                <w:szCs w:val="18"/>
              </w:rPr>
              <w:t xml:space="preserve"> (</w:t>
            </w:r>
            <w:r w:rsidR="00223D02">
              <w:rPr>
                <w:b/>
                <w:snapToGrid w:val="0"/>
                <w:sz w:val="18"/>
                <w:szCs w:val="18"/>
              </w:rPr>
              <w:t xml:space="preserve">especially products for </w:t>
            </w:r>
            <w:r w:rsidR="00A545AD">
              <w:rPr>
                <w:b/>
                <w:snapToGrid w:val="0"/>
                <w:sz w:val="18"/>
                <w:szCs w:val="18"/>
              </w:rPr>
              <w:t>consumers</w:t>
            </w:r>
            <w:r>
              <w:rPr>
                <w:b/>
                <w:snapToGrid w:val="0"/>
                <w:sz w:val="18"/>
                <w:szCs w:val="18"/>
              </w:rPr>
              <w:t>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71281F8" w14:textId="52F9DA1B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136BBD">
              <w:rPr>
                <w:b/>
                <w:snapToGrid w:val="0"/>
                <w:sz w:val="18"/>
                <w:szCs w:val="18"/>
              </w:rPr>
              <w:t>A</w:t>
            </w:r>
            <w:r w:rsidR="00136BBD" w:rsidRPr="00136BBD">
              <w:rPr>
                <w:b/>
                <w:snapToGrid w:val="0"/>
                <w:sz w:val="18"/>
                <w:szCs w:val="18"/>
              </w:rPr>
              <w:t>ssesm</w:t>
            </w:r>
            <w:r w:rsidR="00136BBD">
              <w:rPr>
                <w:b/>
                <w:snapToGrid w:val="0"/>
                <w:sz w:val="18"/>
                <w:szCs w:val="18"/>
              </w:rPr>
              <w:t>ent</w:t>
            </w:r>
          </w:p>
          <w:p w14:paraId="2C10E26F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136BBD" w14:paraId="668CEE32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F6E156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D2F9C53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136BBD" w14:paraId="1E0532AD" w14:textId="77777777" w:rsidTr="009323D3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79AF065" w14:textId="3E8D91BF" w:rsidR="0044670D" w:rsidRPr="00136BBD" w:rsidRDefault="00136BB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Before marketing/distributing the products</w:t>
            </w:r>
            <w:r w:rsidRPr="00136BBD">
              <w:rPr>
                <w:snapToGrid w:val="0"/>
                <w:sz w:val="18"/>
                <w:szCs w:val="18"/>
              </w:rPr>
              <w:t xml:space="preserve">, does the operator ensure, that the markings required by EU Regulation 1935/2004 have been applied (on the product itself, on the packaging or label) or </w:t>
            </w:r>
            <w:r>
              <w:rPr>
                <w:snapToGrid w:val="0"/>
                <w:sz w:val="18"/>
                <w:szCs w:val="18"/>
              </w:rPr>
              <w:t xml:space="preserve">that they </w:t>
            </w:r>
            <w:r w:rsidRPr="00136BBD">
              <w:rPr>
                <w:snapToGrid w:val="0"/>
                <w:sz w:val="18"/>
                <w:szCs w:val="18"/>
              </w:rPr>
              <w:t>are included in the documentation accompanying the consignment</w:t>
            </w:r>
            <w:r w:rsidR="0099084F">
              <w:rPr>
                <w:snapToGrid w:val="0"/>
                <w:sz w:val="18"/>
                <w:szCs w:val="18"/>
              </w:rPr>
              <w:t xml:space="preserve"> from business to business</w:t>
            </w:r>
            <w:r w:rsidRPr="00136BBD">
              <w:rPr>
                <w:snapToGrid w:val="0"/>
                <w:sz w:val="18"/>
                <w:szCs w:val="18"/>
              </w:rPr>
              <w:t>?</w:t>
            </w:r>
          </w:p>
        </w:tc>
      </w:tr>
      <w:tr w:rsidR="0044670D" w14:paraId="199B0AE3" w14:textId="77777777" w:rsidTr="009323D3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875E479" w14:textId="55B7C90F" w:rsidR="0044670D" w:rsidRPr="000B2B7F" w:rsidRDefault="0044670D" w:rsidP="009323D3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  <w:r w:rsidRPr="000B2B7F">
              <w:rPr>
                <w:snapToGrid w:val="0"/>
                <w:sz w:val="18"/>
                <w:szCs w:val="18"/>
              </w:rPr>
              <w:t xml:space="preserve">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6DCAD6B0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A5D4220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BFD5E22" w14:textId="01C908B1" w:rsidR="0044670D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Manufacturer’s name and contact details</w:t>
            </w:r>
          </w:p>
          <w:p w14:paraId="72113CF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0300E22E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D2CE650" w14:textId="77777777" w:rsidR="0099084F" w:rsidRDefault="0044670D" w:rsidP="0099084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the words ‘for food contact’ or an equivalent label or a symbol indicating suitability for food contact</w:t>
            </w:r>
          </w:p>
          <w:p w14:paraId="57B983C4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22EECBE4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8D51E0D" w14:textId="6D9F7533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545AD">
              <w:rPr>
                <w:rFonts w:cs="Arial"/>
                <w:sz w:val="18"/>
                <w:szCs w:val="18"/>
              </w:rPr>
            </w:r>
            <w:r w:rsidR="00A545AD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 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Operating instructions/restrictions on use if applicable (to be checked from the declaration of compliance and its background documentation)</w:t>
            </w:r>
          </w:p>
        </w:tc>
      </w:tr>
      <w:tr w:rsidR="0044670D" w:rsidRPr="0099084F" w14:paraId="360F86D7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E10A459" w14:textId="4C9D520D" w:rsidR="0044670D" w:rsidRPr="0099084F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 </w:t>
            </w:r>
            <w:r w:rsidR="0099084F">
              <w:rPr>
                <w:snapToGrid w:val="0"/>
                <w:sz w:val="18"/>
                <w:szCs w:val="18"/>
                <w:lang w:val="en-GB" w:bidi="en-GB"/>
              </w:rPr>
              <w:t>Labelling is in Finnish and in Swedish</w:t>
            </w:r>
          </w:p>
          <w:p w14:paraId="1F7DBEDA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0AFE3211" w14:textId="77777777" w:rsidTr="009323D3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B4B130" w14:textId="0106D2B3" w:rsidR="0044670D" w:rsidRPr="0099084F" w:rsidRDefault="0099084F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4E665362" w14:textId="77777777" w:rsidTr="009323D3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36F6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4699A5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0F71E37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6"/>
        <w:gridCol w:w="661"/>
        <w:gridCol w:w="2528"/>
        <w:gridCol w:w="614"/>
      </w:tblGrid>
      <w:tr w:rsidR="0044670D" w:rsidRPr="0099084F" w14:paraId="3319642F" w14:textId="77777777" w:rsidTr="00951BCF">
        <w:trPr>
          <w:trHeight w:val="340"/>
        </w:trPr>
        <w:tc>
          <w:tcPr>
            <w:tcW w:w="608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1F308874" w14:textId="0253297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6. </w:t>
            </w:r>
            <w:r w:rsidR="0099084F">
              <w:rPr>
                <w:b/>
                <w:snapToGrid w:val="0"/>
                <w:sz w:val="18"/>
                <w:szCs w:val="18"/>
              </w:rPr>
              <w:t>Traceability</w:t>
            </w:r>
          </w:p>
        </w:tc>
        <w:tc>
          <w:tcPr>
            <w:tcW w:w="3803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3EF8868" w14:textId="2F3407F4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99084F">
              <w:rPr>
                <w:b/>
                <w:snapToGrid w:val="0"/>
                <w:sz w:val="18"/>
                <w:szCs w:val="18"/>
              </w:rPr>
              <w:t>A</w:t>
            </w:r>
            <w:r w:rsidR="0099084F" w:rsidRPr="0099084F">
              <w:rPr>
                <w:b/>
                <w:snapToGrid w:val="0"/>
                <w:sz w:val="18"/>
                <w:szCs w:val="18"/>
              </w:rPr>
              <w:t>ssesm</w:t>
            </w:r>
            <w:r w:rsidR="0099084F">
              <w:rPr>
                <w:b/>
                <w:snapToGrid w:val="0"/>
                <w:sz w:val="18"/>
                <w:szCs w:val="18"/>
              </w:rPr>
              <w:t>ent</w:t>
            </w:r>
          </w:p>
          <w:p w14:paraId="3750D57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9084F" w14:paraId="3B3CEAE2" w14:textId="77777777" w:rsidTr="00951BCF">
        <w:trPr>
          <w:trHeight w:val="227"/>
        </w:trPr>
        <w:tc>
          <w:tcPr>
            <w:tcW w:w="60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0253CE2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0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F9D93D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3235308" w14:textId="77777777" w:rsidTr="00951BCF">
        <w:trPr>
          <w:trHeight w:val="28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B0BA2CA" w14:textId="287151A8" w:rsidR="0044670D" w:rsidRPr="0099084F" w:rsidRDefault="0099084F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Is the contact material traceable one step back (where did it come from?) and one step forward (where was it delivered)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70EC2E" w14:textId="5720196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</w:p>
          <w:p w14:paraId="1F21A7E2" w14:textId="2E0FBEE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693256A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4B331E6F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646B749" w14:textId="77777777" w:rsidTr="00951BCF"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39B076F" w14:textId="77777777" w:rsidR="0099084F" w:rsidRPr="00E72868" w:rsidRDefault="0099084F" w:rsidP="0099084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en-GB" w:bidi="en-GB"/>
              </w:rPr>
              <w:t xml:space="preserve">By which labels is the traceability ensured? </w:t>
            </w:r>
          </w:p>
          <w:p w14:paraId="77DC13F0" w14:textId="77777777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5C47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7EE0D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83BF1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D2DB899" w14:textId="77777777" w:rsidTr="00951BCF">
        <w:trPr>
          <w:trHeight w:val="81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54DF" w14:textId="50E04655" w:rsidR="0044670D" w:rsidRPr="0099084F" w:rsidRDefault="0099084F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Can the supplier’s declarations of co</w:t>
            </w:r>
            <w:r w:rsidR="00F02C13">
              <w:rPr>
                <w:rFonts w:cs="Arial"/>
                <w:sz w:val="18"/>
                <w:szCs w:val="18"/>
                <w:lang w:val="en-GB" w:bidi="en-GB"/>
              </w:rPr>
              <w:t>mpliance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, inspection results and other </w:t>
            </w:r>
            <w:r w:rsidR="00F02C13">
              <w:rPr>
                <w:rFonts w:cs="Arial"/>
                <w:sz w:val="18"/>
                <w:szCs w:val="18"/>
                <w:lang w:val="en-GB" w:bidi="en-GB"/>
              </w:rPr>
              <w:t>supporting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documents and the manufacturer’s declaration of compliance be connected to each other and to product itself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8AEB17A" w14:textId="743A449F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</w:t>
            </w:r>
          </w:p>
          <w:p w14:paraId="00DB4D39" w14:textId="1A6B0CE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782E242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99084F" w:rsidRPr="0099084F" w14:paraId="35F1201A" w14:textId="77777777" w:rsidTr="009323D3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0F8F15" w14:textId="2AA1B5B3" w:rsidR="0099084F" w:rsidRPr="0099084F" w:rsidRDefault="0099084F" w:rsidP="0099084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99084F" w14:paraId="280F6C82" w14:textId="77777777" w:rsidTr="009323D3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694881" w14:textId="77777777" w:rsidR="0099084F" w:rsidRDefault="0099084F" w:rsidP="0099084F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2C283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2B3EA221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44133B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438FDEE9" w14:textId="77777777" w:rsidTr="009323D3">
        <w:tc>
          <w:tcPr>
            <w:tcW w:w="9889" w:type="dxa"/>
            <w:shd w:val="clear" w:color="auto" w:fill="F3F3F3"/>
          </w:tcPr>
          <w:p w14:paraId="1DA271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7BDC0A9B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675B34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1CDE8C0E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65"/>
        <w:gridCol w:w="717"/>
        <w:gridCol w:w="2907"/>
      </w:tblGrid>
      <w:tr w:rsidR="0044670D" w:rsidRPr="00951BCF" w14:paraId="633095D7" w14:textId="77777777" w:rsidTr="000D63D5">
        <w:trPr>
          <w:trHeight w:val="340"/>
        </w:trPr>
        <w:tc>
          <w:tcPr>
            <w:tcW w:w="6265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0AFB42E" w14:textId="1F7532B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</w:t>
            </w:r>
            <w:r w:rsidR="00951BCF">
              <w:rPr>
                <w:b/>
                <w:snapToGrid w:val="0"/>
                <w:sz w:val="18"/>
                <w:szCs w:val="18"/>
                <w:lang w:val="en-GB" w:bidi="en-GB"/>
              </w:rPr>
              <w:t>. Processing methods/processes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F9FF9F1" w14:textId="267D62D7" w:rsidR="0044670D" w:rsidRPr="00951BCF" w:rsidRDefault="00951BCF" w:rsidP="009323D3">
            <w:pPr>
              <w:rPr>
                <w:b/>
                <w:snapToGrid w:val="0"/>
                <w:sz w:val="18"/>
                <w:szCs w:val="18"/>
              </w:rPr>
            </w:pPr>
            <w:r w:rsidRPr="00951BCF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074452FE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51BCF" w14:paraId="6E4FD63F" w14:textId="77777777" w:rsidTr="000D63D5">
        <w:trPr>
          <w:trHeight w:val="227"/>
        </w:trPr>
        <w:tc>
          <w:tcPr>
            <w:tcW w:w="626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F14274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78F44D1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D0C69B9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7DB244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44670D" w14:paraId="64C31E8F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6040D08C" w14:textId="2C22DBD6" w:rsidR="0044670D" w:rsidRPr="00951BCF" w:rsidRDefault="00951BCF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951BCF">
              <w:rPr>
                <w:rFonts w:cs="Arial"/>
                <w:sz w:val="18"/>
                <w:szCs w:val="18"/>
              </w:rPr>
              <w:t xml:space="preserve">- Description of the import process (description of import, possible </w:t>
            </w:r>
            <w:r w:rsidR="00A545AD" w:rsidRPr="00951BCF">
              <w:rPr>
                <w:rFonts w:cs="Arial"/>
                <w:sz w:val="18"/>
                <w:szCs w:val="18"/>
              </w:rPr>
              <w:t>storage,</w:t>
            </w:r>
            <w:r w:rsidRPr="00951BCF">
              <w:rPr>
                <w:rFonts w:cs="Arial"/>
                <w:sz w:val="18"/>
                <w:szCs w:val="18"/>
              </w:rPr>
              <w:t xml:space="preserve"> and delivery).</w:t>
            </w:r>
          </w:p>
        </w:tc>
        <w:tc>
          <w:tcPr>
            <w:tcW w:w="717" w:type="dxa"/>
            <w:tcBorders>
              <w:right w:val="nil"/>
            </w:tcBorders>
            <w:vAlign w:val="center"/>
          </w:tcPr>
          <w:p w14:paraId="318D6BE5" w14:textId="2F1C090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1970EC49" w14:textId="66D2597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2907" w:type="dxa"/>
            <w:tcBorders>
              <w:left w:val="nil"/>
              <w:right w:val="single" w:sz="8" w:space="0" w:color="auto"/>
            </w:tcBorders>
            <w:vAlign w:val="center"/>
          </w:tcPr>
          <w:p w14:paraId="1C2579E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FD85B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2C784D42" w14:textId="003CD848" w:rsidR="0044670D" w:rsidRPr="00951BCF" w:rsidRDefault="00951BCF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951BCF">
              <w:rPr>
                <w:rFonts w:cs="Arial"/>
                <w:sz w:val="18"/>
                <w:szCs w:val="18"/>
              </w:rPr>
              <w:t xml:space="preserve">Hazard identification and assessment (whether any risks have been identified in relation to the import, </w:t>
            </w:r>
            <w:r w:rsidR="00A545AD" w:rsidRPr="00951BCF">
              <w:rPr>
                <w:rFonts w:cs="Arial"/>
                <w:sz w:val="18"/>
                <w:szCs w:val="18"/>
              </w:rPr>
              <w:t>e.g.,</w:t>
            </w:r>
            <w:r w:rsidRPr="00951BCF">
              <w:rPr>
                <w:rFonts w:cs="Arial"/>
                <w:sz w:val="18"/>
                <w:szCs w:val="18"/>
              </w:rPr>
              <w:t xml:space="preserve"> material, </w:t>
            </w:r>
            <w:r w:rsidR="00A545AD" w:rsidRPr="00951BCF">
              <w:rPr>
                <w:rFonts w:cs="Arial"/>
                <w:sz w:val="18"/>
                <w:szCs w:val="18"/>
              </w:rPr>
              <w:t>country,</w:t>
            </w:r>
            <w:r w:rsidRPr="00951BCF">
              <w:rPr>
                <w:rFonts w:cs="Arial"/>
                <w:sz w:val="18"/>
                <w:szCs w:val="18"/>
              </w:rPr>
              <w:t xml:space="preserve"> or activity specific problems)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1E38B9BD" w14:textId="0DE42616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13A5C8F" w14:textId="5469F3B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1E86B252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36FF4D98" w14:textId="1D5D6D2F" w:rsidR="0044670D" w:rsidRPr="000D63D5" w:rsidRDefault="000D63D5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critical control points or other control points been set and how are they monitored?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7B50812E" w14:textId="6F143BC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A78AE0E" w14:textId="19DF2E8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62BA421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0D63D5" w14:paraId="55E9A21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3073A338" w14:textId="60F41ECF" w:rsidR="0044670D" w:rsidRPr="000D63D5" w:rsidRDefault="000D63D5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Does the operator regularly verify compliance with the instructions and the reliability of the process documentation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F49745B" w14:textId="6F57F4CB" w:rsidR="0044670D" w:rsidRPr="000D63D5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 w:rsidR="000D63D5" w:rsidRPr="000D63D5">
              <w:rPr>
                <w:snapToGrid w:val="0"/>
                <w:sz w:val="18"/>
                <w:szCs w:val="18"/>
              </w:rPr>
              <w:t xml:space="preserve">yes, </w:t>
            </w:r>
            <w:proofErr w:type="gramStart"/>
            <w:r w:rsidR="000D63D5" w:rsidRPr="000D63D5">
              <w:rPr>
                <w:snapToGrid w:val="0"/>
                <w:sz w:val="18"/>
                <w:szCs w:val="18"/>
              </w:rPr>
              <w:t>how</w:t>
            </w:r>
            <w:proofErr w:type="gramEnd"/>
            <w:r w:rsidR="000D63D5" w:rsidRPr="000D63D5">
              <w:rPr>
                <w:snapToGrid w:val="0"/>
                <w:sz w:val="18"/>
                <w:szCs w:val="18"/>
              </w:rPr>
              <w:t xml:space="preserve"> and how often?</w:t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2001BF2C" w14:textId="3469ED6A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7E0FB4F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B9ECB4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0D63D5" w14:paraId="2302D207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FBF56A" w14:textId="7C8FEA43" w:rsidR="0044670D" w:rsidRPr="000D63D5" w:rsidRDefault="000D63D5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3F19F672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E402D63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0D63D5" w14:paraId="28143568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2105831" w14:textId="6CB54C5D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Management of cross contamination and/or secondary contamination</w:t>
            </w:r>
          </w:p>
        </w:tc>
      </w:tr>
      <w:tr w:rsidR="000D63D5" w14:paraId="42D4C0AC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447355D7" w14:textId="77777777" w:rsidR="000D63D5" w:rsidRDefault="000D63D5" w:rsidP="000D63D5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Has the importer ensured that the products are adequately protected against contamination </w:t>
            </w:r>
          </w:p>
          <w:p w14:paraId="17B0E490" w14:textId="77777777" w:rsidR="000D63D5" w:rsidRDefault="000D63D5" w:rsidP="000D63D5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When a delivery is received, the goods are checked to verify that no contamination has occurred during transport</w:t>
            </w:r>
          </w:p>
          <w:p w14:paraId="783D186A" w14:textId="77777777" w:rsidR="000D63D5" w:rsidRDefault="000D63D5" w:rsidP="000D63D5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The goods are kept separate from sources of contamination, such as chemicals or waste, sufficiently protected, not in contact with the floor</w:t>
            </w:r>
          </w:p>
          <w:p w14:paraId="5ADE8BDF" w14:textId="77777777" w:rsidR="000D63D5" w:rsidRDefault="000D63D5" w:rsidP="000D63D5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Contamination during transport is prevented during transport to the customer</w:t>
            </w:r>
          </w:p>
          <w:p w14:paraId="1EC9FA25" w14:textId="77777777" w:rsidR="000D63D5" w:rsidRPr="000D63D5" w:rsidRDefault="000D63D5" w:rsidP="000D63D5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</w:tcPr>
          <w:p w14:paraId="458E3196" w14:textId="569C5DF2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7B1120A7" w14:textId="4E46B060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1EACB7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0D63D5" w14:paraId="16439CBE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6F0584E" w14:textId="424CF2F9" w:rsidR="000D63D5" w:rsidRPr="000D63D5" w:rsidRDefault="000D63D5" w:rsidP="000D63D5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third parties been instructed on how to move in the production or storage area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D788FA9" w14:textId="267628CB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152C32D2" w14:textId="31D79325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A64F78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</w:tc>
      </w:tr>
      <w:tr w:rsidR="000D63D5" w:rsidRPr="000D63D5" w14:paraId="5EEFB765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E0D8F3" w14:textId="49BCF46F" w:rsidR="000D63D5" w:rsidRPr="000D63D5" w:rsidRDefault="000D63D5" w:rsidP="000D63D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0D63D5" w14:paraId="2AFF5751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B84B8" w14:textId="77777777" w:rsidR="000D63D5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0C59B6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614DBD29" w14:textId="77777777" w:rsidR="0044670D" w:rsidRPr="0044670D" w:rsidRDefault="0044670D" w:rsidP="0044670D">
      <w:pPr>
        <w:jc w:val="both"/>
        <w:rPr>
          <w:snapToGrid w:val="0"/>
          <w:sz w:val="18"/>
          <w:szCs w:val="18"/>
          <w:lang w:val="fi-FI"/>
        </w:rPr>
      </w:pPr>
      <w:r w:rsidRPr="0044670D">
        <w:rPr>
          <w:snapToGrid w:val="0"/>
          <w:sz w:val="18"/>
          <w:szCs w:val="18"/>
          <w:lang w:val="fi-FI"/>
        </w:rPr>
        <w:br w:type="page"/>
      </w:r>
    </w:p>
    <w:p w14:paraId="3DF44D47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580F717" w14:textId="77777777" w:rsidTr="009323D3">
        <w:tc>
          <w:tcPr>
            <w:tcW w:w="9889" w:type="dxa"/>
            <w:shd w:val="clear" w:color="auto" w:fill="F3F3F3"/>
          </w:tcPr>
          <w:p w14:paraId="604580E5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656EC4CE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1F94088C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7E5EC1BB" w14:textId="66594FDD" w:rsidR="0044670D" w:rsidRPr="000D63D5" w:rsidRDefault="0044670D" w:rsidP="0044670D">
      <w:pPr>
        <w:jc w:val="both"/>
        <w:rPr>
          <w:snapToGrid w:val="0"/>
          <w:sz w:val="18"/>
          <w:szCs w:val="18"/>
        </w:rPr>
      </w:pPr>
    </w:p>
    <w:p w14:paraId="0B59BDA3" w14:textId="0CCCBC5B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p w14:paraId="2562B3FF" w14:textId="77777777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0D63D5" w:rsidRPr="000D63D5" w14:paraId="3AB1939E" w14:textId="77777777" w:rsidTr="009323D3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43B1C18" w14:textId="784B1FDB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D. MEASURES TO BE TAKEN </w:t>
            </w:r>
          </w:p>
        </w:tc>
      </w:tr>
      <w:tr w:rsidR="000D63D5" w:rsidRPr="000D63D5" w14:paraId="3BC7769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1630705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  <w:p w14:paraId="4EA291F8" w14:textId="1FAB1576" w:rsidR="000D63D5" w:rsidRPr="005C2191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G</w:t>
            </w:r>
            <w:r w:rsidRPr="005C2191">
              <w:rPr>
                <w:snapToGrid w:val="0"/>
                <w:sz w:val="18"/>
                <w:szCs w:val="18"/>
              </w:rPr>
              <w:t xml:space="preserve">uidance and counselling </w:t>
            </w:r>
            <w:r>
              <w:rPr>
                <w:snapToGrid w:val="0"/>
                <w:sz w:val="18"/>
                <w:szCs w:val="18"/>
              </w:rPr>
              <w:t xml:space="preserve">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R</w:t>
            </w:r>
            <w:r>
              <w:rPr>
                <w:snapToGrid w:val="0"/>
                <w:sz w:val="18"/>
                <w:szCs w:val="18"/>
              </w:rPr>
              <w:t>equest</w:t>
            </w:r>
            <w:r w:rsidRPr="005C2191">
              <w:rPr>
                <w:snapToGrid w:val="0"/>
                <w:sz w:val="18"/>
                <w:szCs w:val="18"/>
              </w:rPr>
              <w:t xml:space="preserve">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5AD">
              <w:rPr>
                <w:snapToGrid w:val="0"/>
                <w:sz w:val="18"/>
                <w:szCs w:val="18"/>
              </w:rPr>
            </w:r>
            <w:r w:rsidR="00A545AD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Start preparing coercive measures</w:t>
            </w:r>
          </w:p>
          <w:p w14:paraId="41DC4ECA" w14:textId="77777777" w:rsidR="000D63D5" w:rsidRPr="000D63D5" w:rsidRDefault="000D63D5" w:rsidP="000D63D5">
            <w:pPr>
              <w:rPr>
                <w:snapToGrid w:val="0"/>
                <w:sz w:val="22"/>
                <w:szCs w:val="22"/>
              </w:rPr>
            </w:pPr>
          </w:p>
        </w:tc>
      </w:tr>
      <w:tr w:rsidR="000D63D5" w:rsidRPr="00AF5D50" w14:paraId="5A751DA9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1C9B0C" w14:textId="03984EBB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Inspector’s statement</w:t>
            </w:r>
          </w:p>
        </w:tc>
      </w:tr>
      <w:tr w:rsidR="000D63D5" w:rsidRPr="00AF5D50" w14:paraId="722769B4" w14:textId="77777777" w:rsidTr="009323D3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59FFB170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4146F5B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A4E74F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EEA9DCC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9B46211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823008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1D88A3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B3B6954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1446D0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9181B4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3CDC7726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0D3B14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4453E7A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6F7A72A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78D9AE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E7C8422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29E5DBA1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0D63D5" w:rsidRPr="00AF5D50" w14:paraId="78DBD5F7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D0F23C3" w14:textId="34AC6F46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Deadline</w:t>
            </w:r>
            <w:r w:rsidRPr="00AF5D50">
              <w:rPr>
                <w:rFonts w:cs="Arial"/>
                <w:sz w:val="18"/>
                <w:szCs w:val="18"/>
              </w:rPr>
              <w:t>:</w:t>
            </w:r>
          </w:p>
        </w:tc>
      </w:tr>
      <w:tr w:rsidR="000D63D5" w:rsidRPr="00ED4262" w14:paraId="023C128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AC54C0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AF5D50" w14:paraId="4745AA5D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9EC703" w14:textId="02FB6755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 xml:space="preserve">Hearing of the operator (if the </w:t>
            </w:r>
            <w:r w:rsidR="00DE621E">
              <w:rPr>
                <w:snapToGrid w:val="0"/>
                <w:sz w:val="18"/>
                <w:szCs w:val="18"/>
              </w:rPr>
              <w:t xml:space="preserve">coercive measures are going to start) </w:t>
            </w:r>
          </w:p>
        </w:tc>
      </w:tr>
      <w:tr w:rsidR="000D63D5" w:rsidRPr="00ED4262" w14:paraId="2851C625" w14:textId="77777777" w:rsidTr="009323D3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A58E52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642B3190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sectPr w:rsidR="0044670D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50436" w14:textId="77777777" w:rsidR="00C76F4A" w:rsidRDefault="00C76F4A">
      <w:r>
        <w:separator/>
      </w:r>
    </w:p>
  </w:endnote>
  <w:endnote w:type="continuationSeparator" w:id="0">
    <w:p w14:paraId="5B54D86C" w14:textId="77777777" w:rsidR="00C76F4A" w:rsidRDefault="00C7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EDBFC" w14:textId="77777777" w:rsidR="00C76F4A" w:rsidRDefault="00C76F4A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9E362A" w14:paraId="1B532D0D" w14:textId="77777777" w:rsidTr="00AF5D50">
      <w:trPr>
        <w:cantSplit/>
      </w:trPr>
      <w:tc>
        <w:tcPr>
          <w:tcW w:w="10031" w:type="dxa"/>
          <w:shd w:val="clear" w:color="auto" w:fill="auto"/>
        </w:tcPr>
        <w:p w14:paraId="583A1B14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14:paraId="482DAD03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>Finnish Food Authority</w:t>
          </w:r>
          <w:r w:rsidR="009E362A"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Ruokavirasto</w:t>
          </w: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● Food Composition Section ● Mustialankatu 3, FI-00790 HELSINKI, FINLAND ● Tel. +358 29 530 0400 ● </w:t>
          </w:r>
          <w:hyperlink r:id="rId1" w:history="1">
            <w:r w:rsidRPr="009E362A">
              <w:rPr>
                <w:rStyle w:val="Hyperlinkki"/>
                <w:rFonts w:asciiTheme="minorHAnsi" w:hAnsiTheme="minorHAnsi" w:cstheme="minorHAnsi"/>
                <w:sz w:val="16"/>
                <w:szCs w:val="16"/>
                <w:lang w:val="en-GB"/>
              </w:rPr>
              <w:t>www.ruokavirasto.fi</w:t>
            </w:r>
          </w:hyperlink>
        </w:p>
      </w:tc>
    </w:tr>
    <w:tr w:rsidR="00C76F4A" w:rsidRPr="009E362A" w14:paraId="0BD1565C" w14:textId="77777777" w:rsidTr="00AF5D50">
      <w:trPr>
        <w:cantSplit/>
      </w:trPr>
      <w:tc>
        <w:tcPr>
          <w:tcW w:w="10031" w:type="dxa"/>
          <w:shd w:val="clear" w:color="auto" w:fill="auto"/>
        </w:tcPr>
        <w:p w14:paraId="60F400D8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C76F4A" w:rsidRPr="009E362A" w14:paraId="5DE8F40E" w14:textId="77777777" w:rsidTr="00AF5D50">
      <w:trPr>
        <w:cantSplit/>
      </w:trPr>
      <w:tc>
        <w:tcPr>
          <w:tcW w:w="10031" w:type="dxa"/>
          <w:shd w:val="clear" w:color="auto" w:fill="auto"/>
        </w:tcPr>
        <w:p w14:paraId="78EAAC82" w14:textId="21FA3883" w:rsidR="00C76F4A" w:rsidRPr="009E362A" w:rsidRDefault="00102889" w:rsidP="00EC755E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Updated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21</w:t>
          </w:r>
          <w:r w:rsidR="003B3488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02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3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</w:p>
      </w:tc>
    </w:tr>
  </w:tbl>
  <w:p w14:paraId="4CE7AE9A" w14:textId="77777777" w:rsidR="00C76F4A" w:rsidRPr="009E362A" w:rsidRDefault="00C76F4A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AF5D50" w14:paraId="312FBABE" w14:textId="77777777" w:rsidTr="00AF5D50">
      <w:trPr>
        <w:cantSplit/>
      </w:trPr>
      <w:tc>
        <w:tcPr>
          <w:tcW w:w="10031" w:type="dxa"/>
          <w:shd w:val="clear" w:color="auto" w:fill="auto"/>
        </w:tcPr>
        <w:p w14:paraId="51CC99A9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en-GB" w:bidi="en-GB"/>
            </w:rPr>
            <w:t>Finnish Food Safety Authority Evira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</w:t>
          </w:r>
          <w:r w:rsidRPr="00AF5D50">
            <w:rPr>
              <w:sz w:val="14"/>
              <w:szCs w:val="14"/>
              <w:lang w:val="en-GB" w:bidi="en-GB"/>
            </w:rPr>
            <w:t xml:space="preserve"> Product Safety Unit 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>Mustialankatu 3, 00790 Helsinki, Finland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 xml:space="preserve">Tel. +358 20 69 0999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F</w:t>
          </w:r>
          <w:r w:rsidRPr="00AF5D50">
            <w:rPr>
              <w:sz w:val="14"/>
              <w:szCs w:val="14"/>
              <w:lang w:val="en-GB" w:bidi="en-GB"/>
            </w:rPr>
            <w:t xml:space="preserve">ax +358 20 77 24277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www.evira.fi</w:t>
          </w:r>
        </w:p>
      </w:tc>
    </w:tr>
    <w:tr w:rsidR="00C76F4A" w:rsidRPr="00AF5D50" w14:paraId="39FCFCEB" w14:textId="77777777" w:rsidTr="00AF5D50">
      <w:trPr>
        <w:cantSplit/>
      </w:trPr>
      <w:tc>
        <w:tcPr>
          <w:tcW w:w="10031" w:type="dxa"/>
          <w:shd w:val="clear" w:color="auto" w:fill="auto"/>
        </w:tcPr>
        <w:p w14:paraId="0F1BD668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76F4A" w:rsidRPr="00AF5D50" w14:paraId="6E23E4C8" w14:textId="77777777" w:rsidTr="00AF5D50">
      <w:trPr>
        <w:cantSplit/>
      </w:trPr>
      <w:tc>
        <w:tcPr>
          <w:tcW w:w="10031" w:type="dxa"/>
          <w:shd w:val="clear" w:color="auto" w:fill="auto"/>
        </w:tcPr>
        <w:p w14:paraId="397F927F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en-GB" w:bidi="en-GB"/>
            </w:rPr>
            <w:t xml:space="preserve">Finnish Food Safety Authority Evira </w:t>
          </w:r>
        </w:p>
      </w:tc>
    </w:tr>
  </w:tbl>
  <w:p w14:paraId="720CB3E8" w14:textId="77777777" w:rsidR="00C76F4A" w:rsidRPr="00306648" w:rsidRDefault="00C76F4A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00203" w14:textId="77777777" w:rsidR="00C76F4A" w:rsidRDefault="00C76F4A">
      <w:r>
        <w:separator/>
      </w:r>
    </w:p>
  </w:footnote>
  <w:footnote w:type="continuationSeparator" w:id="0">
    <w:p w14:paraId="23A17635" w14:textId="77777777" w:rsidR="00C76F4A" w:rsidRDefault="00C76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Look w:val="01E0" w:firstRow="1" w:lastRow="1" w:firstColumn="1" w:lastColumn="1" w:noHBand="0" w:noVBand="0"/>
    </w:tblPr>
    <w:tblGrid>
      <w:gridCol w:w="4448"/>
      <w:gridCol w:w="4524"/>
      <w:gridCol w:w="1376"/>
    </w:tblGrid>
    <w:tr w:rsidR="00C76F4A" w:rsidRPr="00AF5D50" w14:paraId="084CD712" w14:textId="77777777" w:rsidTr="00894D81">
      <w:tc>
        <w:tcPr>
          <w:tcW w:w="4448" w:type="dxa"/>
          <w:vMerge w:val="restart"/>
          <w:shd w:val="clear" w:color="auto" w:fill="auto"/>
        </w:tcPr>
        <w:p w14:paraId="47660C49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 wp14:anchorId="4C187C1A" wp14:editId="625DD699">
                <wp:simplePos x="0" y="0"/>
                <wp:positionH relativeFrom="margin">
                  <wp:posOffset>-79375</wp:posOffset>
                </wp:positionH>
                <wp:positionV relativeFrom="page">
                  <wp:posOffset>-11557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24" w:type="dxa"/>
          <w:shd w:val="clear" w:color="auto" w:fill="auto"/>
        </w:tcPr>
        <w:p w14:paraId="30F232B9" w14:textId="49E760FF" w:rsidR="00C76F4A" w:rsidRPr="00AF5D50" w:rsidRDefault="00C76F4A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en-GB" w:bidi="en-GB"/>
            </w:rPr>
            <w:t xml:space="preserve">INSPECTION OF THE IMPORT OF </w:t>
          </w:r>
          <w:r>
            <w:rPr>
              <w:snapToGrid w:val="0"/>
              <w:sz w:val="22"/>
              <w:szCs w:val="22"/>
              <w:lang w:val="en-GB" w:bidi="en-GB"/>
            </w:rPr>
            <w:t xml:space="preserve">FOOD </w:t>
          </w:r>
          <w:r w:rsidRPr="00AF5D50">
            <w:rPr>
              <w:snapToGrid w:val="0"/>
              <w:sz w:val="22"/>
              <w:szCs w:val="22"/>
              <w:lang w:val="en-GB" w:bidi="en-GB"/>
            </w:rPr>
            <w:t>CONTACT MATERIALS</w:t>
          </w:r>
        </w:p>
      </w:tc>
      <w:tc>
        <w:tcPr>
          <w:tcW w:w="1376" w:type="dxa"/>
          <w:tcBorders>
            <w:bottom w:val="single" w:sz="4" w:space="0" w:color="auto"/>
          </w:tcBorders>
          <w:shd w:val="clear" w:color="auto" w:fill="auto"/>
        </w:tcPr>
        <w:p w14:paraId="5690B3C1" w14:textId="77777777" w:rsidR="00C76F4A" w:rsidRPr="00AF5D50" w:rsidRDefault="00C76F4A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2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 xml:space="preserve"> (</w:t>
          </w: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9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>)</w:t>
          </w:r>
        </w:p>
      </w:tc>
    </w:tr>
    <w:tr w:rsidR="00C76F4A" w:rsidRPr="00AF5D50" w14:paraId="44CF60B7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06E38CDB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629F73B1" w14:textId="72B66958" w:rsidR="00C76F4A" w:rsidRPr="00AF5D50" w:rsidRDefault="00C76F4A" w:rsidP="00894D81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en-GB" w:bidi="en-GB"/>
            </w:rPr>
            <w:t>(EC regulations 2023/2006, 1935/2004, 625/2017,</w:t>
          </w:r>
          <w:r w:rsidRPr="00AF5D50">
            <w:rPr>
              <w:snapToGrid w:val="0"/>
              <w:sz w:val="18"/>
              <w:szCs w:val="18"/>
              <w:lang w:val="en-GB" w:bidi="en-GB"/>
            </w:rPr>
            <w:br/>
            <w:t>Food Act 2</w:t>
          </w:r>
          <w:r w:rsidR="003B3488">
            <w:rPr>
              <w:snapToGrid w:val="0"/>
              <w:sz w:val="18"/>
              <w:szCs w:val="18"/>
              <w:lang w:val="en-GB" w:bidi="en-GB"/>
            </w:rPr>
            <w:t>97/2021</w:t>
          </w:r>
          <w:r w:rsidRPr="00AF5D50">
            <w:rPr>
              <w:snapToGrid w:val="0"/>
              <w:sz w:val="18"/>
              <w:szCs w:val="18"/>
              <w:lang w:val="en-GB" w:bidi="en-GB"/>
            </w:rPr>
            <w:t>)</w:t>
          </w:r>
        </w:p>
      </w:tc>
      <w:tc>
        <w:tcPr>
          <w:tcW w:w="13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1A2627BE" w14:textId="77777777" w:rsidR="00C76F4A" w:rsidRPr="00AF5D50" w:rsidRDefault="00C76F4A" w:rsidP="00894D81">
          <w:pPr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en-GB" w:bidi="en-GB"/>
            </w:rPr>
            <w:t xml:space="preserve">APPENDIX </w:t>
          </w:r>
          <w:r>
            <w:rPr>
              <w:b/>
              <w:sz w:val="18"/>
              <w:szCs w:val="18"/>
              <w:lang w:val="en-GB" w:bidi="en-GB"/>
            </w:rPr>
            <w:t>2</w:t>
          </w:r>
        </w:p>
      </w:tc>
    </w:tr>
    <w:tr w:rsidR="00C76F4A" w:rsidRPr="00AF5D50" w14:paraId="1916B896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62BE2B43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/>
          <w:shd w:val="clear" w:color="auto" w:fill="auto"/>
        </w:tcPr>
        <w:p w14:paraId="348EA0ED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376" w:type="dxa"/>
          <w:tcBorders>
            <w:top w:val="single" w:sz="4" w:space="0" w:color="auto"/>
          </w:tcBorders>
          <w:shd w:val="clear" w:color="auto" w:fill="auto"/>
        </w:tcPr>
        <w:p w14:paraId="5EC07A0A" w14:textId="77777777" w:rsidR="00C76F4A" w:rsidRPr="00AF5D50" w:rsidRDefault="00C76F4A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76F4A" w:rsidRPr="00AF5D50" w14:paraId="4B7AF072" w14:textId="77777777" w:rsidTr="00894D81">
      <w:tc>
        <w:tcPr>
          <w:tcW w:w="4448" w:type="dxa"/>
          <w:vMerge/>
          <w:shd w:val="clear" w:color="auto" w:fill="auto"/>
          <w:vAlign w:val="center"/>
        </w:tcPr>
        <w:p w14:paraId="17B41C00" w14:textId="77777777" w:rsidR="00C76F4A" w:rsidRPr="00AF5D50" w:rsidRDefault="00C76F4A" w:rsidP="001C61E1">
          <w:pPr>
            <w:rPr>
              <w:noProof/>
              <w:sz w:val="18"/>
              <w:szCs w:val="18"/>
            </w:rPr>
          </w:pPr>
        </w:p>
      </w:tc>
      <w:tc>
        <w:tcPr>
          <w:tcW w:w="5900" w:type="dxa"/>
          <w:gridSpan w:val="2"/>
          <w:shd w:val="clear" w:color="auto" w:fill="auto"/>
          <w:vAlign w:val="center"/>
        </w:tcPr>
        <w:p w14:paraId="73A2E6BE" w14:textId="77777777" w:rsidR="00C76F4A" w:rsidRPr="00AF5D50" w:rsidRDefault="00C76F4A" w:rsidP="001C61E1">
          <w:pPr>
            <w:rPr>
              <w:sz w:val="18"/>
              <w:szCs w:val="18"/>
            </w:rPr>
          </w:pPr>
        </w:p>
      </w:tc>
    </w:tr>
  </w:tbl>
  <w:p w14:paraId="46673522" w14:textId="77777777" w:rsidR="00C76F4A" w:rsidRPr="001C61E1" w:rsidRDefault="00C76F4A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4BB69" w14:textId="77777777" w:rsidR="00C76F4A" w:rsidRPr="00B57138" w:rsidRDefault="00C76F4A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PAGE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 xml:space="preserve"> (</w:t>
    </w: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NUMPAGES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1181501">
    <w:abstractNumId w:val="0"/>
  </w:num>
  <w:num w:numId="2" w16cid:durableId="694038109">
    <w:abstractNumId w:val="3"/>
  </w:num>
  <w:num w:numId="3" w16cid:durableId="1760906700">
    <w:abstractNumId w:val="4"/>
  </w:num>
  <w:num w:numId="4" w16cid:durableId="255601539">
    <w:abstractNumId w:val="5"/>
  </w:num>
  <w:num w:numId="5" w16cid:durableId="717046280">
    <w:abstractNumId w:val="6"/>
  </w:num>
  <w:num w:numId="6" w16cid:durableId="1093817817">
    <w:abstractNumId w:val="2"/>
  </w:num>
  <w:num w:numId="7" w16cid:durableId="677729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3367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C6524"/>
    <w:rsid w:val="000D63D5"/>
    <w:rsid w:val="000D6F0F"/>
    <w:rsid w:val="000E5B9B"/>
    <w:rsid w:val="000F2880"/>
    <w:rsid w:val="00102889"/>
    <w:rsid w:val="00107E6A"/>
    <w:rsid w:val="00112C5F"/>
    <w:rsid w:val="00115145"/>
    <w:rsid w:val="00117D84"/>
    <w:rsid w:val="00131B7E"/>
    <w:rsid w:val="00136BBD"/>
    <w:rsid w:val="0014533C"/>
    <w:rsid w:val="001456AB"/>
    <w:rsid w:val="00150A8B"/>
    <w:rsid w:val="00153C91"/>
    <w:rsid w:val="00154EFF"/>
    <w:rsid w:val="0016121A"/>
    <w:rsid w:val="00166341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C7D06"/>
    <w:rsid w:val="001D0A98"/>
    <w:rsid w:val="001D35BF"/>
    <w:rsid w:val="001D37E9"/>
    <w:rsid w:val="001D394B"/>
    <w:rsid w:val="001F7E6C"/>
    <w:rsid w:val="00213F73"/>
    <w:rsid w:val="0021663E"/>
    <w:rsid w:val="00223D02"/>
    <w:rsid w:val="00247EC5"/>
    <w:rsid w:val="002522EE"/>
    <w:rsid w:val="00255AC0"/>
    <w:rsid w:val="00265B78"/>
    <w:rsid w:val="0028357F"/>
    <w:rsid w:val="00294A87"/>
    <w:rsid w:val="00297278"/>
    <w:rsid w:val="002A466A"/>
    <w:rsid w:val="002A5847"/>
    <w:rsid w:val="002B6433"/>
    <w:rsid w:val="002D1498"/>
    <w:rsid w:val="002D208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2273"/>
    <w:rsid w:val="00385BF8"/>
    <w:rsid w:val="00393CB7"/>
    <w:rsid w:val="00394121"/>
    <w:rsid w:val="00395F08"/>
    <w:rsid w:val="003A0A3D"/>
    <w:rsid w:val="003A1FFF"/>
    <w:rsid w:val="003B2BF8"/>
    <w:rsid w:val="003B3488"/>
    <w:rsid w:val="003C1F91"/>
    <w:rsid w:val="003D2D29"/>
    <w:rsid w:val="003D6057"/>
    <w:rsid w:val="003E270A"/>
    <w:rsid w:val="003E4BDA"/>
    <w:rsid w:val="003E725C"/>
    <w:rsid w:val="003F2471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1C16"/>
    <w:rsid w:val="00444FB7"/>
    <w:rsid w:val="0044670D"/>
    <w:rsid w:val="0045355C"/>
    <w:rsid w:val="0045524D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2191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A1FD6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4079A"/>
    <w:rsid w:val="007457D7"/>
    <w:rsid w:val="00756A78"/>
    <w:rsid w:val="007658D2"/>
    <w:rsid w:val="00766F1F"/>
    <w:rsid w:val="00767BD7"/>
    <w:rsid w:val="00773F10"/>
    <w:rsid w:val="0078417F"/>
    <w:rsid w:val="007935F5"/>
    <w:rsid w:val="007B2791"/>
    <w:rsid w:val="007B3F68"/>
    <w:rsid w:val="007C6781"/>
    <w:rsid w:val="007E6A26"/>
    <w:rsid w:val="007F1381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4D81"/>
    <w:rsid w:val="00896C11"/>
    <w:rsid w:val="008A154D"/>
    <w:rsid w:val="008C3FFC"/>
    <w:rsid w:val="008E6CBC"/>
    <w:rsid w:val="0091067E"/>
    <w:rsid w:val="00925C0A"/>
    <w:rsid w:val="009300A3"/>
    <w:rsid w:val="00932DEE"/>
    <w:rsid w:val="009408DC"/>
    <w:rsid w:val="00946D57"/>
    <w:rsid w:val="00951BCF"/>
    <w:rsid w:val="0099084F"/>
    <w:rsid w:val="009B6BAB"/>
    <w:rsid w:val="009B6BCE"/>
    <w:rsid w:val="009D07AB"/>
    <w:rsid w:val="009D74BE"/>
    <w:rsid w:val="009E1D5D"/>
    <w:rsid w:val="009E362A"/>
    <w:rsid w:val="009F0D78"/>
    <w:rsid w:val="009F2C92"/>
    <w:rsid w:val="009F355B"/>
    <w:rsid w:val="00A02BD4"/>
    <w:rsid w:val="00A15B6C"/>
    <w:rsid w:val="00A25AA0"/>
    <w:rsid w:val="00A42635"/>
    <w:rsid w:val="00A4650C"/>
    <w:rsid w:val="00A50716"/>
    <w:rsid w:val="00A54590"/>
    <w:rsid w:val="00A545AD"/>
    <w:rsid w:val="00A54F6C"/>
    <w:rsid w:val="00A635F9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6096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D2DB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76F4A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27F55"/>
    <w:rsid w:val="00D41002"/>
    <w:rsid w:val="00D537F1"/>
    <w:rsid w:val="00D65DAD"/>
    <w:rsid w:val="00D737D4"/>
    <w:rsid w:val="00D90622"/>
    <w:rsid w:val="00D92B50"/>
    <w:rsid w:val="00D934AE"/>
    <w:rsid w:val="00D94EAF"/>
    <w:rsid w:val="00DA3432"/>
    <w:rsid w:val="00DC0F77"/>
    <w:rsid w:val="00DE621E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A6129"/>
    <w:rsid w:val="00EB2F40"/>
    <w:rsid w:val="00EB4004"/>
    <w:rsid w:val="00EC755E"/>
    <w:rsid w:val="00ED4262"/>
    <w:rsid w:val="00ED42C4"/>
    <w:rsid w:val="00ED681B"/>
    <w:rsid w:val="00EE5FA5"/>
    <w:rsid w:val="00EF0C0D"/>
    <w:rsid w:val="00EF362A"/>
    <w:rsid w:val="00EF3F64"/>
    <w:rsid w:val="00EF7B72"/>
    <w:rsid w:val="00F02C13"/>
    <w:rsid w:val="00F03502"/>
    <w:rsid w:val="00F078CC"/>
    <w:rsid w:val="00F1036C"/>
    <w:rsid w:val="00F12D3C"/>
    <w:rsid w:val="00F12FB9"/>
    <w:rsid w:val="00F14076"/>
    <w:rsid w:val="00F1656A"/>
    <w:rsid w:val="00F270F0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,"/>
  <w:listSeparator w:val=";"/>
  <w14:docId w14:val="748D83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paragraph" w:styleId="Otsikko1">
    <w:name w:val="heading 1"/>
    <w:basedOn w:val="Normaali"/>
    <w:next w:val="Normaali"/>
    <w:link w:val="Otsikko1Char"/>
    <w:qFormat/>
    <w:rsid w:val="00EA61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  <w:style w:type="character" w:customStyle="1" w:styleId="Otsikko1Char">
    <w:name w:val="Otsikko 1 Char"/>
    <w:basedOn w:val="Kappaleenoletusfontti"/>
    <w:link w:val="Otsikko1"/>
    <w:rsid w:val="00EA61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8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051BA-7771-44D8-80E2-9B80BF252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98</Words>
  <Characters>16189</Characters>
  <Application>Microsoft Office Word</Application>
  <DocSecurity>0</DocSecurity>
  <Lines>134</Lines>
  <Paragraphs>36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3T07:12:00Z</dcterms:created>
  <dcterms:modified xsi:type="dcterms:W3CDTF">2023-03-01T07:44:00Z</dcterms:modified>
</cp:coreProperties>
</file>